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22EAA" w14:textId="7E1B7D3F" w:rsidR="00CD33C5" w:rsidRDefault="00CD33C5" w:rsidP="00470225">
      <w:pPr>
        <w:rPr>
          <w:rFonts w:eastAsia="Calibri"/>
          <w:bCs/>
        </w:rPr>
      </w:pPr>
    </w:p>
    <w:p w14:paraId="44451A61" w14:textId="54E9AD3A" w:rsidR="00346279" w:rsidRDefault="00346279" w:rsidP="00643871">
      <w:pPr>
        <w:tabs>
          <w:tab w:val="left" w:pos="1080"/>
        </w:tabs>
        <w:spacing w:line="90" w:lineRule="atLeast"/>
        <w:jc w:val="center"/>
        <w:rPr>
          <w:rFonts w:ascii="Arial Narrow" w:eastAsia="Tahoma" w:hAnsi="Arial Narrow" w:cstheme="minorHAnsi"/>
          <w:b/>
          <w:color w:val="003366"/>
          <w:sz w:val="28"/>
          <w:szCs w:val="28"/>
          <w:u w:val="single"/>
        </w:rPr>
      </w:pPr>
      <w:r w:rsidRPr="006F1E21">
        <w:rPr>
          <w:rFonts w:ascii="Arial Narrow" w:eastAsia="Tahoma" w:hAnsi="Arial Narrow" w:cstheme="minorHAnsi"/>
          <w:b/>
          <w:color w:val="003366"/>
          <w:sz w:val="28"/>
          <w:szCs w:val="28"/>
          <w:u w:val="single"/>
        </w:rPr>
        <w:t>Col</w:t>
      </w:r>
      <w:r w:rsidR="001217DF">
        <w:rPr>
          <w:rFonts w:ascii="Arial Narrow" w:eastAsia="Tahoma" w:hAnsi="Arial Narrow" w:cstheme="minorHAnsi"/>
          <w:b/>
          <w:color w:val="003366"/>
          <w:sz w:val="28"/>
          <w:szCs w:val="28"/>
          <w:u w:val="single"/>
        </w:rPr>
        <w:t>lege Application Day Agenda</w:t>
      </w:r>
    </w:p>
    <w:p w14:paraId="2A11E749" w14:textId="77777777" w:rsidR="004A1297" w:rsidRPr="004A1297" w:rsidRDefault="004A1297" w:rsidP="00643871">
      <w:pPr>
        <w:tabs>
          <w:tab w:val="left" w:pos="1080"/>
        </w:tabs>
        <w:spacing w:line="90" w:lineRule="atLeast"/>
        <w:jc w:val="center"/>
        <w:rPr>
          <w:rFonts w:ascii="Arial Narrow" w:eastAsia="Tahoma" w:hAnsi="Arial Narrow" w:cstheme="minorHAnsi"/>
          <w:b/>
          <w:color w:val="FF0000"/>
          <w:sz w:val="24"/>
          <w:szCs w:val="24"/>
        </w:rPr>
      </w:pPr>
      <w:r w:rsidRPr="004A1297">
        <w:rPr>
          <w:rFonts w:ascii="Arial Narrow" w:eastAsia="Tahoma" w:hAnsi="Arial Narrow" w:cstheme="minorHAnsi"/>
          <w:b/>
          <w:color w:val="FF0000"/>
          <w:sz w:val="28"/>
          <w:szCs w:val="28"/>
        </w:rPr>
        <w:t>DATE</w:t>
      </w:r>
    </w:p>
    <w:p w14:paraId="0BE2B284" w14:textId="3C8F91F2" w:rsidR="00643871" w:rsidRPr="00D66FA5" w:rsidRDefault="0040369F" w:rsidP="006F6F9A">
      <w:pPr>
        <w:tabs>
          <w:tab w:val="left" w:pos="1080"/>
        </w:tabs>
        <w:spacing w:line="90" w:lineRule="atLeast"/>
        <w:jc w:val="center"/>
        <w:rPr>
          <w:rFonts w:eastAsia="Tahoma" w:cstheme="minorHAnsi"/>
          <w:color w:val="FF0000"/>
        </w:rPr>
      </w:pPr>
      <w:r w:rsidRPr="00D66FA5">
        <w:rPr>
          <w:rFonts w:eastAsia="Tahoma" w:cstheme="minorHAnsi"/>
          <w:color w:val="FF0000"/>
        </w:rPr>
        <w:t>The day will follow</w:t>
      </w:r>
      <w:r w:rsidR="00CA5130" w:rsidRPr="00D66FA5">
        <w:rPr>
          <w:rFonts w:eastAsia="Tahoma" w:cstheme="minorHAnsi"/>
          <w:color w:val="FF0000"/>
        </w:rPr>
        <w:t xml:space="preserve"> our normal Wednesday Late Start Schedule</w:t>
      </w:r>
      <w:r w:rsidR="001217DF" w:rsidRPr="00D66FA5">
        <w:rPr>
          <w:rFonts w:eastAsia="Tahoma" w:cstheme="minorHAnsi"/>
          <w:color w:val="FF0000"/>
        </w:rPr>
        <w:t>.</w:t>
      </w:r>
    </w:p>
    <w:p w14:paraId="12E72103" w14:textId="77777777" w:rsidR="002C78E8" w:rsidRDefault="002C78E8" w:rsidP="00346279">
      <w:pPr>
        <w:tabs>
          <w:tab w:val="left" w:pos="1080"/>
        </w:tabs>
        <w:spacing w:line="90" w:lineRule="atLeast"/>
        <w:rPr>
          <w:rFonts w:eastAsia="Tahoma" w:cstheme="minorHAnsi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53"/>
        <w:gridCol w:w="721"/>
        <w:gridCol w:w="721"/>
        <w:gridCol w:w="974"/>
        <w:gridCol w:w="5786"/>
      </w:tblGrid>
      <w:tr w:rsidR="00F41B0A" w14:paraId="7D7330C3" w14:textId="77777777" w:rsidTr="00F13067">
        <w:trPr>
          <w:tblHeader/>
        </w:trPr>
        <w:tc>
          <w:tcPr>
            <w:tcW w:w="1153" w:type="dxa"/>
          </w:tcPr>
          <w:p w14:paraId="47EA2643" w14:textId="77777777" w:rsidR="00F41B0A" w:rsidRP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  <w:b/>
              </w:rPr>
            </w:pPr>
            <w:r w:rsidRPr="00F41B0A">
              <w:rPr>
                <w:rFonts w:eastAsia="Tahoma" w:cstheme="minorHAnsi"/>
                <w:b/>
              </w:rPr>
              <w:t>Period</w:t>
            </w:r>
          </w:p>
        </w:tc>
        <w:tc>
          <w:tcPr>
            <w:tcW w:w="721" w:type="dxa"/>
          </w:tcPr>
          <w:p w14:paraId="7CCABEB0" w14:textId="77777777" w:rsidR="00F41B0A" w:rsidRP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  <w:b/>
              </w:rPr>
            </w:pPr>
            <w:r w:rsidRPr="00F41B0A">
              <w:rPr>
                <w:rFonts w:eastAsia="Tahoma" w:cstheme="minorHAnsi"/>
                <w:b/>
              </w:rPr>
              <w:t>Start</w:t>
            </w:r>
          </w:p>
        </w:tc>
        <w:tc>
          <w:tcPr>
            <w:tcW w:w="721" w:type="dxa"/>
          </w:tcPr>
          <w:p w14:paraId="09026ACA" w14:textId="77777777" w:rsidR="00F41B0A" w:rsidRP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  <w:b/>
              </w:rPr>
            </w:pPr>
            <w:r w:rsidRPr="00F41B0A">
              <w:rPr>
                <w:rFonts w:eastAsia="Tahoma" w:cstheme="minorHAnsi"/>
                <w:b/>
              </w:rPr>
              <w:t>End</w:t>
            </w:r>
          </w:p>
        </w:tc>
        <w:tc>
          <w:tcPr>
            <w:tcW w:w="974" w:type="dxa"/>
          </w:tcPr>
          <w:p w14:paraId="3CC77CCF" w14:textId="77777777" w:rsidR="00F41B0A" w:rsidRP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  <w:b/>
              </w:rPr>
            </w:pPr>
            <w:r w:rsidRPr="00F41B0A">
              <w:rPr>
                <w:rFonts w:eastAsia="Tahoma" w:cstheme="minorHAnsi"/>
                <w:b/>
              </w:rPr>
              <w:t>Minutes</w:t>
            </w:r>
          </w:p>
        </w:tc>
        <w:tc>
          <w:tcPr>
            <w:tcW w:w="5786" w:type="dxa"/>
          </w:tcPr>
          <w:p w14:paraId="4C0BD83B" w14:textId="77777777" w:rsidR="00F41B0A" w:rsidRP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  <w:b/>
              </w:rPr>
            </w:pPr>
            <w:r w:rsidRPr="00F41B0A">
              <w:rPr>
                <w:rFonts w:eastAsia="Tahoma" w:cstheme="minorHAnsi"/>
                <w:b/>
              </w:rPr>
              <w:t>Content</w:t>
            </w:r>
          </w:p>
        </w:tc>
      </w:tr>
      <w:tr w:rsidR="00F41B0A" w14:paraId="5855AE44" w14:textId="77777777" w:rsidTr="00F13067">
        <w:tc>
          <w:tcPr>
            <w:tcW w:w="1153" w:type="dxa"/>
          </w:tcPr>
          <w:p w14:paraId="4722A72B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Zero Hour</w:t>
            </w:r>
          </w:p>
        </w:tc>
        <w:tc>
          <w:tcPr>
            <w:tcW w:w="721" w:type="dxa"/>
          </w:tcPr>
          <w:p w14:paraId="1774000E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6:35</w:t>
            </w:r>
          </w:p>
        </w:tc>
        <w:tc>
          <w:tcPr>
            <w:tcW w:w="721" w:type="dxa"/>
          </w:tcPr>
          <w:p w14:paraId="5832CDFC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7:20</w:t>
            </w:r>
          </w:p>
        </w:tc>
        <w:tc>
          <w:tcPr>
            <w:tcW w:w="974" w:type="dxa"/>
          </w:tcPr>
          <w:p w14:paraId="30151F87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45</w:t>
            </w:r>
          </w:p>
        </w:tc>
        <w:tc>
          <w:tcPr>
            <w:tcW w:w="5786" w:type="dxa"/>
          </w:tcPr>
          <w:p w14:paraId="356755DC" w14:textId="6ADEBCF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Operates as usual for all teachers and students</w:t>
            </w:r>
            <w:r w:rsidR="006F6F9A">
              <w:rPr>
                <w:rFonts w:eastAsia="Tahoma" w:cstheme="minorHAnsi"/>
              </w:rPr>
              <w:t>.</w:t>
            </w:r>
          </w:p>
        </w:tc>
      </w:tr>
      <w:tr w:rsidR="00F41B0A" w14:paraId="57E1E405" w14:textId="77777777" w:rsidTr="00F13067">
        <w:tc>
          <w:tcPr>
            <w:tcW w:w="1153" w:type="dxa"/>
          </w:tcPr>
          <w:p w14:paraId="6A0B3C45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Passing</w:t>
            </w:r>
          </w:p>
        </w:tc>
        <w:tc>
          <w:tcPr>
            <w:tcW w:w="721" w:type="dxa"/>
          </w:tcPr>
          <w:p w14:paraId="4C140D8A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7:20</w:t>
            </w:r>
          </w:p>
        </w:tc>
        <w:tc>
          <w:tcPr>
            <w:tcW w:w="721" w:type="dxa"/>
          </w:tcPr>
          <w:p w14:paraId="3858453E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 xml:space="preserve">7:30 </w:t>
            </w:r>
          </w:p>
        </w:tc>
        <w:tc>
          <w:tcPr>
            <w:tcW w:w="974" w:type="dxa"/>
          </w:tcPr>
          <w:p w14:paraId="2D653AC2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</w:t>
            </w:r>
          </w:p>
        </w:tc>
        <w:tc>
          <w:tcPr>
            <w:tcW w:w="5786" w:type="dxa"/>
          </w:tcPr>
          <w:p w14:paraId="1F8BF926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</w:p>
        </w:tc>
      </w:tr>
      <w:tr w:rsidR="00F41B0A" w14:paraId="0A304D3B" w14:textId="77777777" w:rsidTr="00F13067">
        <w:tc>
          <w:tcPr>
            <w:tcW w:w="1153" w:type="dxa"/>
          </w:tcPr>
          <w:p w14:paraId="0FF57D05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In-Service</w:t>
            </w:r>
          </w:p>
        </w:tc>
        <w:tc>
          <w:tcPr>
            <w:tcW w:w="721" w:type="dxa"/>
          </w:tcPr>
          <w:p w14:paraId="57C9DD31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7:30</w:t>
            </w:r>
          </w:p>
        </w:tc>
        <w:tc>
          <w:tcPr>
            <w:tcW w:w="721" w:type="dxa"/>
          </w:tcPr>
          <w:p w14:paraId="7637795D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8:50</w:t>
            </w:r>
          </w:p>
        </w:tc>
        <w:tc>
          <w:tcPr>
            <w:tcW w:w="974" w:type="dxa"/>
          </w:tcPr>
          <w:p w14:paraId="4937D973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80</w:t>
            </w:r>
          </w:p>
        </w:tc>
        <w:tc>
          <w:tcPr>
            <w:tcW w:w="5786" w:type="dxa"/>
          </w:tcPr>
          <w:p w14:paraId="7E9DE392" w14:textId="6D606505" w:rsidR="00F41B0A" w:rsidRDefault="00F41B0A" w:rsidP="00F41B0A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 w:rsidRPr="00F41B0A">
              <w:rPr>
                <w:rFonts w:eastAsia="Tahoma" w:cstheme="minorHAnsi"/>
                <w:b/>
              </w:rPr>
              <w:t>Teachers and volunteers</w:t>
            </w:r>
            <w:r w:rsidRPr="00CC7646">
              <w:rPr>
                <w:rFonts w:eastAsia="Tahoma" w:cstheme="minorHAnsi"/>
              </w:rPr>
              <w:t xml:space="preserve"> </w:t>
            </w:r>
            <w:r w:rsidR="00C203DA">
              <w:rPr>
                <w:rFonts w:eastAsia="Tahoma" w:cstheme="minorHAnsi"/>
              </w:rPr>
              <w:t>meet in</w:t>
            </w:r>
            <w:r w:rsidRPr="00CC7646">
              <w:rPr>
                <w:rFonts w:eastAsia="Tahoma" w:cstheme="minorHAnsi"/>
              </w:rPr>
              <w:t xml:space="preserve"> auditorium for</w:t>
            </w:r>
            <w:r w:rsidR="00C203DA">
              <w:rPr>
                <w:rFonts w:eastAsia="Tahoma" w:cstheme="minorHAnsi"/>
              </w:rPr>
              <w:t xml:space="preserve"> orientation</w:t>
            </w:r>
            <w:r>
              <w:rPr>
                <w:rFonts w:eastAsia="Tahoma" w:cstheme="minorHAnsi"/>
              </w:rPr>
              <w:t xml:space="preserve">. </w:t>
            </w:r>
            <w:r w:rsidR="00C203DA">
              <w:rPr>
                <w:rFonts w:eastAsia="Tahoma" w:cstheme="minorHAnsi"/>
                <w:b/>
              </w:rPr>
              <w:t>Then</w:t>
            </w:r>
            <w:r w:rsidR="006F6F9A">
              <w:rPr>
                <w:rFonts w:eastAsia="Tahoma" w:cstheme="minorHAnsi"/>
                <w:b/>
              </w:rPr>
              <w:t>,</w:t>
            </w:r>
            <w:r>
              <w:rPr>
                <w:rFonts w:eastAsia="Tahoma" w:cstheme="minorHAnsi"/>
              </w:rPr>
              <w:t xml:space="preserve"> </w:t>
            </w:r>
            <w:r w:rsidR="006F6F9A">
              <w:rPr>
                <w:rFonts w:eastAsia="Tahoma" w:cstheme="minorHAnsi"/>
              </w:rPr>
              <w:t>t</w:t>
            </w:r>
            <w:r w:rsidRPr="00F41B0A">
              <w:rPr>
                <w:rFonts w:eastAsia="Tahoma" w:cstheme="minorHAnsi"/>
                <w:b/>
              </w:rPr>
              <w:t>eachers and volunteers</w:t>
            </w:r>
            <w:r w:rsidRPr="00F41B0A">
              <w:rPr>
                <w:rFonts w:eastAsia="Tahoma" w:cstheme="minorHAnsi"/>
              </w:rPr>
              <w:t xml:space="preserve"> </w:t>
            </w:r>
            <w:r w:rsidR="00C203DA">
              <w:rPr>
                <w:rFonts w:eastAsia="Tahoma" w:cstheme="minorHAnsi"/>
              </w:rPr>
              <w:t>go</w:t>
            </w:r>
            <w:r w:rsidRPr="00F41B0A">
              <w:rPr>
                <w:rFonts w:eastAsia="Tahoma" w:cstheme="minorHAnsi"/>
              </w:rPr>
              <w:t xml:space="preserve"> to assigned rooms</w:t>
            </w:r>
            <w:r w:rsidR="00C203DA">
              <w:rPr>
                <w:rFonts w:eastAsia="Tahoma" w:cstheme="minorHAnsi"/>
              </w:rPr>
              <w:t xml:space="preserve"> to</w:t>
            </w:r>
            <w:r w:rsidRPr="00F41B0A">
              <w:rPr>
                <w:rFonts w:eastAsia="Tahoma" w:cstheme="minorHAnsi"/>
              </w:rPr>
              <w:t xml:space="preserve"> set u</w:t>
            </w:r>
            <w:r w:rsidR="00C203DA">
              <w:rPr>
                <w:rFonts w:eastAsia="Tahoma" w:cstheme="minorHAnsi"/>
              </w:rPr>
              <w:t xml:space="preserve">p and get materials </w:t>
            </w:r>
            <w:r w:rsidRPr="00F41B0A">
              <w:rPr>
                <w:rFonts w:eastAsia="Tahoma" w:cstheme="minorHAnsi"/>
              </w:rPr>
              <w:t>ready</w:t>
            </w:r>
            <w:r w:rsidR="006F6F9A">
              <w:rPr>
                <w:rFonts w:eastAsia="Tahoma" w:cstheme="minorHAnsi"/>
              </w:rPr>
              <w:t>.</w:t>
            </w:r>
          </w:p>
        </w:tc>
      </w:tr>
      <w:tr w:rsidR="00F41B0A" w14:paraId="0C225001" w14:textId="77777777" w:rsidTr="00F13067">
        <w:tc>
          <w:tcPr>
            <w:tcW w:w="1153" w:type="dxa"/>
          </w:tcPr>
          <w:p w14:paraId="7A0F8734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Passing</w:t>
            </w:r>
          </w:p>
        </w:tc>
        <w:tc>
          <w:tcPr>
            <w:tcW w:w="721" w:type="dxa"/>
          </w:tcPr>
          <w:p w14:paraId="40C2CDA0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8:50</w:t>
            </w:r>
          </w:p>
        </w:tc>
        <w:tc>
          <w:tcPr>
            <w:tcW w:w="721" w:type="dxa"/>
          </w:tcPr>
          <w:p w14:paraId="0C575728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9:00</w:t>
            </w:r>
          </w:p>
        </w:tc>
        <w:tc>
          <w:tcPr>
            <w:tcW w:w="974" w:type="dxa"/>
          </w:tcPr>
          <w:p w14:paraId="0DB75FD1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</w:t>
            </w:r>
          </w:p>
        </w:tc>
        <w:tc>
          <w:tcPr>
            <w:tcW w:w="5786" w:type="dxa"/>
          </w:tcPr>
          <w:p w14:paraId="4EE396F0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</w:p>
        </w:tc>
      </w:tr>
      <w:tr w:rsidR="00F41B0A" w14:paraId="1E1348F1" w14:textId="77777777" w:rsidTr="00F13067">
        <w:tc>
          <w:tcPr>
            <w:tcW w:w="1153" w:type="dxa"/>
            <w:shd w:val="clear" w:color="auto" w:fill="D9D9D9" w:themeFill="background1" w:themeFillShade="D9"/>
          </w:tcPr>
          <w:p w14:paraId="1B63EF89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st/2nd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63E924F2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9:00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023B5160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:00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38AD9436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60</w:t>
            </w:r>
          </w:p>
        </w:tc>
        <w:tc>
          <w:tcPr>
            <w:tcW w:w="5786" w:type="dxa"/>
            <w:shd w:val="clear" w:color="auto" w:fill="D9D9D9" w:themeFill="background1" w:themeFillShade="D9"/>
          </w:tcPr>
          <w:p w14:paraId="761BA845" w14:textId="1AC72DFD" w:rsidR="00F41B0A" w:rsidRDefault="00F41B0A" w:rsidP="00F41B0A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 w:rsidRPr="00F41B0A">
              <w:rPr>
                <w:rFonts w:eastAsia="Tahoma" w:cstheme="minorHAnsi"/>
                <w:b/>
              </w:rPr>
              <w:t>Students</w:t>
            </w:r>
            <w:r w:rsidRPr="00F41B0A">
              <w:rPr>
                <w:rFonts w:eastAsia="Tahoma" w:cstheme="minorHAnsi"/>
              </w:rPr>
              <w:t xml:space="preserve"> </w:t>
            </w:r>
            <w:r w:rsidR="00C203DA">
              <w:rPr>
                <w:rFonts w:eastAsia="Tahoma" w:cstheme="minorHAnsi"/>
              </w:rPr>
              <w:t>arrive</w:t>
            </w:r>
            <w:r w:rsidRPr="00F41B0A">
              <w:rPr>
                <w:rFonts w:eastAsia="Tahoma" w:cstheme="minorHAnsi"/>
              </w:rPr>
              <w:t xml:space="preserve"> in their regular 1st</w:t>
            </w:r>
            <w:r>
              <w:rPr>
                <w:rFonts w:eastAsia="Tahoma" w:cstheme="minorHAnsi"/>
              </w:rPr>
              <w:t>/2nd</w:t>
            </w:r>
            <w:r w:rsidRPr="00F41B0A">
              <w:rPr>
                <w:rFonts w:eastAsia="Tahoma" w:cstheme="minorHAnsi"/>
              </w:rPr>
              <w:t xml:space="preserve"> period classrooms when the bell rings. </w:t>
            </w:r>
            <w:r w:rsidRPr="00F41B0A">
              <w:rPr>
                <w:rFonts w:eastAsia="Tahoma" w:cstheme="minorHAnsi"/>
                <w:b/>
              </w:rPr>
              <w:t>Principal</w:t>
            </w:r>
            <w:r w:rsidRPr="00F41B0A">
              <w:rPr>
                <w:rFonts w:eastAsia="Tahoma" w:cstheme="minorHAnsi"/>
              </w:rPr>
              <w:t xml:space="preserve"> (and others) makes announcements</w:t>
            </w:r>
            <w:r w:rsidR="00C203DA">
              <w:rPr>
                <w:rFonts w:eastAsia="Tahoma" w:cstheme="minorHAnsi"/>
              </w:rPr>
              <w:t xml:space="preserve"> and</w:t>
            </w:r>
            <w:r w:rsidRPr="00F41B0A">
              <w:rPr>
                <w:rFonts w:eastAsia="Tahoma" w:cstheme="minorHAnsi"/>
              </w:rPr>
              <w:t xml:space="preserve"> motivational message for </w:t>
            </w:r>
            <w:r w:rsidR="00C203DA">
              <w:rPr>
                <w:rFonts w:eastAsia="Tahoma" w:cstheme="minorHAnsi"/>
              </w:rPr>
              <w:t>event</w:t>
            </w:r>
            <w:r w:rsidRPr="00F41B0A">
              <w:rPr>
                <w:rFonts w:eastAsia="Tahoma" w:cstheme="minorHAnsi"/>
              </w:rPr>
              <w:t xml:space="preserve">. </w:t>
            </w:r>
            <w:r w:rsidRPr="00F41B0A">
              <w:rPr>
                <w:rFonts w:eastAsia="Tahoma" w:cstheme="minorHAnsi"/>
                <w:b/>
              </w:rPr>
              <w:t>Classroom teacher</w:t>
            </w:r>
            <w:r w:rsidRPr="00F41B0A">
              <w:rPr>
                <w:rFonts w:eastAsia="Tahoma" w:cstheme="minorHAnsi"/>
              </w:rPr>
              <w:t xml:space="preserve"> takes attendance, reviews </w:t>
            </w:r>
            <w:r w:rsidR="00C203DA">
              <w:rPr>
                <w:rFonts w:eastAsia="Tahoma" w:cstheme="minorHAnsi"/>
              </w:rPr>
              <w:t>event</w:t>
            </w:r>
            <w:r w:rsidRPr="00F41B0A">
              <w:rPr>
                <w:rFonts w:eastAsia="Tahoma" w:cstheme="minorHAnsi"/>
              </w:rPr>
              <w:t xml:space="preserve"> instructions</w:t>
            </w:r>
            <w:r w:rsidR="00C203DA">
              <w:rPr>
                <w:rFonts w:eastAsia="Tahoma" w:cstheme="minorHAnsi"/>
              </w:rPr>
              <w:t xml:space="preserve">, </w:t>
            </w:r>
            <w:r w:rsidRPr="00F41B0A">
              <w:rPr>
                <w:rFonts w:eastAsia="Tahoma" w:cstheme="minorHAnsi"/>
              </w:rPr>
              <w:t xml:space="preserve">announces </w:t>
            </w:r>
            <w:r>
              <w:rPr>
                <w:rFonts w:eastAsia="Tahoma" w:cstheme="minorHAnsi"/>
              </w:rPr>
              <w:t>incentive/drawing prize</w:t>
            </w:r>
            <w:r w:rsidRPr="00F41B0A">
              <w:rPr>
                <w:rFonts w:eastAsia="Tahoma" w:cstheme="minorHAnsi"/>
              </w:rPr>
              <w:t xml:space="preserve">. </w:t>
            </w:r>
            <w:r w:rsidRPr="00F41B0A">
              <w:rPr>
                <w:rFonts w:eastAsia="Tahoma" w:cstheme="minorHAnsi"/>
                <w:b/>
              </w:rPr>
              <w:t>Volunteers and teachers</w:t>
            </w:r>
            <w:r w:rsidRPr="00F41B0A">
              <w:rPr>
                <w:rFonts w:eastAsia="Tahoma" w:cstheme="minorHAnsi"/>
              </w:rPr>
              <w:t xml:space="preserve"> pass out materials to students (schedule with room assignments</w:t>
            </w:r>
            <w:r w:rsidR="006F6F9A">
              <w:rPr>
                <w:rFonts w:eastAsia="Tahoma" w:cstheme="minorHAnsi"/>
              </w:rPr>
              <w:t>,</w:t>
            </w:r>
            <w:r w:rsidRPr="00F41B0A">
              <w:rPr>
                <w:rFonts w:eastAsia="Tahoma" w:cstheme="minorHAnsi"/>
              </w:rPr>
              <w:t xml:space="preserve"> copies of </w:t>
            </w:r>
            <w:r>
              <w:rPr>
                <w:rFonts w:eastAsia="Tahoma" w:cstheme="minorHAnsi"/>
              </w:rPr>
              <w:t>transcript</w:t>
            </w:r>
            <w:r w:rsidR="00AE1BBA">
              <w:rPr>
                <w:rFonts w:eastAsia="Tahoma" w:cstheme="minorHAnsi"/>
              </w:rPr>
              <w:t>s</w:t>
            </w:r>
            <w:r w:rsidR="006F6F9A">
              <w:rPr>
                <w:rFonts w:eastAsia="Tahoma" w:cstheme="minorHAnsi"/>
              </w:rPr>
              <w:t>,</w:t>
            </w:r>
            <w:r w:rsidRPr="00F41B0A">
              <w:rPr>
                <w:rFonts w:eastAsia="Tahoma" w:cstheme="minorHAnsi"/>
              </w:rPr>
              <w:t xml:space="preserve"> completed Personal Info Worksheet</w:t>
            </w:r>
            <w:r>
              <w:rPr>
                <w:rFonts w:eastAsia="Tahoma" w:cstheme="minorHAnsi"/>
              </w:rPr>
              <w:t>s</w:t>
            </w:r>
            <w:r w:rsidRPr="00F41B0A">
              <w:rPr>
                <w:rFonts w:eastAsia="Tahoma" w:cstheme="minorHAnsi"/>
              </w:rPr>
              <w:t xml:space="preserve"> and College App Worksheet</w:t>
            </w:r>
            <w:r>
              <w:rPr>
                <w:rFonts w:eastAsia="Tahoma" w:cstheme="minorHAnsi"/>
              </w:rPr>
              <w:t>s</w:t>
            </w:r>
            <w:r w:rsidR="006F6F9A">
              <w:rPr>
                <w:rFonts w:eastAsia="Tahoma" w:cstheme="minorHAnsi"/>
              </w:rPr>
              <w:t>—</w:t>
            </w:r>
            <w:r w:rsidRPr="00F41B0A">
              <w:rPr>
                <w:rFonts w:eastAsia="Tahoma" w:cstheme="minorHAnsi"/>
              </w:rPr>
              <w:t>or Launch Guides</w:t>
            </w:r>
            <w:r w:rsidR="006F6F9A">
              <w:rPr>
                <w:rFonts w:eastAsia="Tahoma" w:cstheme="minorHAnsi"/>
              </w:rPr>
              <w:t xml:space="preserve">), </w:t>
            </w:r>
            <w:r w:rsidRPr="00F41B0A">
              <w:rPr>
                <w:rFonts w:eastAsia="Tahoma" w:cstheme="minorHAnsi"/>
              </w:rPr>
              <w:t>stude</w:t>
            </w:r>
            <w:r>
              <w:rPr>
                <w:rFonts w:eastAsia="Tahoma" w:cstheme="minorHAnsi"/>
              </w:rPr>
              <w:t>nt survey info</w:t>
            </w:r>
            <w:r w:rsidRPr="00F41B0A">
              <w:rPr>
                <w:rFonts w:eastAsia="Tahoma" w:cstheme="minorHAnsi"/>
              </w:rPr>
              <w:t>, and answer</w:t>
            </w:r>
            <w:r w:rsidR="006F6F9A">
              <w:rPr>
                <w:rFonts w:eastAsia="Tahoma" w:cstheme="minorHAnsi"/>
              </w:rPr>
              <w:t>s</w:t>
            </w:r>
            <w:r w:rsidRPr="00F41B0A">
              <w:rPr>
                <w:rFonts w:eastAsia="Tahoma" w:cstheme="minorHAnsi"/>
              </w:rPr>
              <w:t xml:space="preserve"> questions.</w:t>
            </w:r>
          </w:p>
        </w:tc>
      </w:tr>
      <w:tr w:rsidR="00F41B0A" w14:paraId="5636FADC" w14:textId="77777777" w:rsidTr="00F13067">
        <w:tc>
          <w:tcPr>
            <w:tcW w:w="1153" w:type="dxa"/>
          </w:tcPr>
          <w:p w14:paraId="64E2125A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Passing</w:t>
            </w:r>
          </w:p>
        </w:tc>
        <w:tc>
          <w:tcPr>
            <w:tcW w:w="721" w:type="dxa"/>
          </w:tcPr>
          <w:p w14:paraId="4FE6E781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:00</w:t>
            </w:r>
          </w:p>
        </w:tc>
        <w:tc>
          <w:tcPr>
            <w:tcW w:w="721" w:type="dxa"/>
          </w:tcPr>
          <w:p w14:paraId="684C0D69" w14:textId="77777777" w:rsidR="00F41B0A" w:rsidRDefault="00F41B0A" w:rsidP="00597EBD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:10</w:t>
            </w:r>
          </w:p>
        </w:tc>
        <w:tc>
          <w:tcPr>
            <w:tcW w:w="974" w:type="dxa"/>
          </w:tcPr>
          <w:p w14:paraId="48AB7546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</w:t>
            </w:r>
          </w:p>
        </w:tc>
        <w:tc>
          <w:tcPr>
            <w:tcW w:w="5786" w:type="dxa"/>
          </w:tcPr>
          <w:p w14:paraId="74BEC921" w14:textId="0AB3A65D" w:rsidR="00F41B0A" w:rsidRDefault="00AE1BB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 w:rsidRPr="002F7E03">
              <w:rPr>
                <w:rFonts w:eastAsia="Tahoma" w:cstheme="minorHAnsi"/>
                <w:b/>
              </w:rPr>
              <w:t>Students</w:t>
            </w:r>
            <w:r w:rsidRPr="00CC7646">
              <w:rPr>
                <w:rFonts w:eastAsia="Tahoma" w:cstheme="minorHAnsi"/>
              </w:rPr>
              <w:t xml:space="preserve"> proceed to assigned rooms</w:t>
            </w:r>
            <w:r>
              <w:rPr>
                <w:rFonts w:eastAsia="Tahoma" w:cstheme="minorHAnsi"/>
              </w:rPr>
              <w:t>, based on their first</w:t>
            </w:r>
            <w:r w:rsidR="00C203DA">
              <w:rPr>
                <w:rFonts w:eastAsia="Tahoma" w:cstheme="minorHAnsi"/>
              </w:rPr>
              <w:t>-</w:t>
            </w:r>
            <w:r>
              <w:rPr>
                <w:rFonts w:eastAsia="Tahoma" w:cstheme="minorHAnsi"/>
              </w:rPr>
              <w:t>choice school</w:t>
            </w:r>
            <w:r w:rsidR="002F7E03">
              <w:rPr>
                <w:rFonts w:eastAsia="Tahoma" w:cstheme="minorHAnsi"/>
              </w:rPr>
              <w:t>. Teachers and Volunteers move, as assigned.</w:t>
            </w:r>
          </w:p>
        </w:tc>
      </w:tr>
      <w:tr w:rsidR="00F41B0A" w14:paraId="4776C3AD" w14:textId="77777777" w:rsidTr="00F13067">
        <w:tc>
          <w:tcPr>
            <w:tcW w:w="1153" w:type="dxa"/>
            <w:shd w:val="clear" w:color="auto" w:fill="D9D9D9" w:themeFill="background1" w:themeFillShade="D9"/>
          </w:tcPr>
          <w:p w14:paraId="1642BE23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3rd/4th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198513FE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:10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215CB17F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10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7C120DC7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60</w:t>
            </w:r>
          </w:p>
        </w:tc>
        <w:tc>
          <w:tcPr>
            <w:tcW w:w="5786" w:type="dxa"/>
            <w:shd w:val="clear" w:color="auto" w:fill="D9D9D9" w:themeFill="background1" w:themeFillShade="D9"/>
          </w:tcPr>
          <w:p w14:paraId="5BA797C8" w14:textId="28D79E11" w:rsidR="00F41B0A" w:rsidRDefault="002F7E03" w:rsidP="002F7E03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 w:rsidRPr="002F7E03">
              <w:rPr>
                <w:rFonts w:eastAsia="Tahoma" w:cstheme="minorHAnsi"/>
                <w:b/>
              </w:rPr>
              <w:t>Students</w:t>
            </w:r>
            <w:r w:rsidRPr="002F7E03">
              <w:rPr>
                <w:rFonts w:eastAsia="Tahoma" w:cstheme="minorHAnsi"/>
              </w:rPr>
              <w:t xml:space="preserve"> </w:t>
            </w:r>
            <w:r w:rsidR="00C203DA">
              <w:rPr>
                <w:rFonts w:eastAsia="Tahoma" w:cstheme="minorHAnsi"/>
              </w:rPr>
              <w:t>arrive</w:t>
            </w:r>
            <w:r w:rsidRPr="002F7E03">
              <w:rPr>
                <w:rFonts w:eastAsia="Tahoma" w:cstheme="minorHAnsi"/>
              </w:rPr>
              <w:t xml:space="preserve"> in assigned College App classrooms </w:t>
            </w:r>
            <w:r w:rsidR="00C203DA">
              <w:rPr>
                <w:rFonts w:eastAsia="Tahoma" w:cstheme="minorHAnsi"/>
              </w:rPr>
              <w:t xml:space="preserve">based on first-choice school. </w:t>
            </w:r>
            <w:r w:rsidRPr="002F7E03">
              <w:rPr>
                <w:rFonts w:eastAsia="Tahoma" w:cstheme="minorHAnsi"/>
                <w:b/>
              </w:rPr>
              <w:t>Volunteers and teacher(s)</w:t>
            </w:r>
            <w:r w:rsidRPr="002F7E03">
              <w:rPr>
                <w:rFonts w:eastAsia="Tahoma" w:cstheme="minorHAnsi"/>
              </w:rPr>
              <w:t xml:space="preserve"> </w:t>
            </w:r>
            <w:r w:rsidR="00C203DA">
              <w:rPr>
                <w:rFonts w:eastAsia="Tahoma" w:cstheme="minorHAnsi"/>
              </w:rPr>
              <w:t>assist</w:t>
            </w:r>
            <w:r w:rsidRPr="002F7E03">
              <w:rPr>
                <w:rFonts w:eastAsia="Tahoma" w:cstheme="minorHAnsi"/>
              </w:rPr>
              <w:t xml:space="preserve"> and answer questions as </w:t>
            </w:r>
            <w:r w:rsidR="00C203DA">
              <w:rPr>
                <w:rFonts w:eastAsia="Tahoma" w:cstheme="minorHAnsi"/>
              </w:rPr>
              <w:t>students</w:t>
            </w:r>
            <w:r w:rsidRPr="002F7E03">
              <w:rPr>
                <w:rFonts w:eastAsia="Tahoma" w:cstheme="minorHAnsi"/>
              </w:rPr>
              <w:t xml:space="preserve"> complete </w:t>
            </w:r>
            <w:r w:rsidR="00C203DA">
              <w:rPr>
                <w:rFonts w:eastAsia="Tahoma" w:cstheme="minorHAnsi"/>
              </w:rPr>
              <w:t xml:space="preserve">individual </w:t>
            </w:r>
            <w:r w:rsidRPr="002F7E03">
              <w:rPr>
                <w:rFonts w:eastAsia="Tahoma" w:cstheme="minorHAnsi"/>
              </w:rPr>
              <w:t>applications or the Common App</w:t>
            </w:r>
            <w:r w:rsidR="00C203DA">
              <w:rPr>
                <w:rFonts w:eastAsia="Tahoma" w:cstheme="minorHAnsi"/>
              </w:rPr>
              <w:t>/</w:t>
            </w:r>
            <w:r w:rsidRPr="002F7E03">
              <w:rPr>
                <w:rFonts w:eastAsia="Tahoma" w:cstheme="minorHAnsi"/>
              </w:rPr>
              <w:t xml:space="preserve">Coalition App.  </w:t>
            </w:r>
            <w:r w:rsidRPr="002F7E03">
              <w:rPr>
                <w:rFonts w:eastAsia="Tahoma" w:cstheme="minorHAnsi"/>
                <w:b/>
              </w:rPr>
              <w:t>Volunteers/teache</w:t>
            </w:r>
            <w:r w:rsidRPr="00124193">
              <w:rPr>
                <w:rFonts w:eastAsia="Tahoma" w:cstheme="minorHAnsi"/>
                <w:b/>
              </w:rPr>
              <w:t>rs</w:t>
            </w:r>
            <w:r w:rsidRPr="002F7E03">
              <w:rPr>
                <w:rFonts w:eastAsia="Tahoma" w:cstheme="minorHAnsi"/>
              </w:rPr>
              <w:t xml:space="preserve"> check student application</w:t>
            </w:r>
            <w:r w:rsidR="00C203DA">
              <w:rPr>
                <w:rFonts w:eastAsia="Tahoma" w:cstheme="minorHAnsi"/>
              </w:rPr>
              <w:t>s</w:t>
            </w:r>
            <w:r w:rsidRPr="002F7E03">
              <w:rPr>
                <w:rFonts w:eastAsia="Tahoma" w:cstheme="minorHAnsi"/>
              </w:rPr>
              <w:t xml:space="preserve"> as students report </w:t>
            </w:r>
            <w:r w:rsidR="00C203DA">
              <w:rPr>
                <w:rFonts w:eastAsia="Tahoma" w:cstheme="minorHAnsi"/>
              </w:rPr>
              <w:t>completion</w:t>
            </w:r>
            <w:r w:rsidRPr="002F7E03">
              <w:rPr>
                <w:rFonts w:eastAsia="Tahoma" w:cstheme="minorHAnsi"/>
              </w:rPr>
              <w:t>. Once students have applied to their first</w:t>
            </w:r>
            <w:r w:rsidR="00C203DA">
              <w:rPr>
                <w:rFonts w:eastAsia="Tahoma" w:cstheme="minorHAnsi"/>
              </w:rPr>
              <w:t>-</w:t>
            </w:r>
            <w:r w:rsidRPr="002F7E03">
              <w:rPr>
                <w:rFonts w:eastAsia="Tahoma" w:cstheme="minorHAnsi"/>
              </w:rPr>
              <w:t xml:space="preserve">choice school, volunteers encourage them </w:t>
            </w:r>
            <w:r w:rsidR="00C203DA">
              <w:rPr>
                <w:rFonts w:eastAsia="Tahoma" w:cstheme="minorHAnsi"/>
              </w:rPr>
              <w:t>complete</w:t>
            </w:r>
            <w:r w:rsidRPr="002F7E03">
              <w:rPr>
                <w:rFonts w:eastAsia="Tahoma" w:cstheme="minorHAnsi"/>
              </w:rPr>
              <w:t xml:space="preserve"> </w:t>
            </w:r>
            <w:r>
              <w:rPr>
                <w:rFonts w:eastAsia="Tahoma" w:cstheme="minorHAnsi"/>
              </w:rPr>
              <w:t>another application</w:t>
            </w:r>
            <w:r w:rsidRPr="002F7E03">
              <w:rPr>
                <w:rFonts w:eastAsia="Tahoma" w:cstheme="minorHAnsi"/>
              </w:rPr>
              <w:t>, apply for scholarships</w:t>
            </w:r>
            <w:r w:rsidR="00C203DA">
              <w:rPr>
                <w:rFonts w:eastAsia="Tahoma" w:cstheme="minorHAnsi"/>
              </w:rPr>
              <w:t xml:space="preserve">, </w:t>
            </w:r>
            <w:r w:rsidRPr="002F7E03">
              <w:rPr>
                <w:rFonts w:eastAsia="Tahoma" w:cstheme="minorHAnsi"/>
              </w:rPr>
              <w:t xml:space="preserve">take virtual </w:t>
            </w:r>
            <w:r>
              <w:rPr>
                <w:rFonts w:eastAsia="Tahoma" w:cstheme="minorHAnsi"/>
              </w:rPr>
              <w:t xml:space="preserve">college </w:t>
            </w:r>
            <w:r w:rsidRPr="002F7E03">
              <w:rPr>
                <w:rFonts w:eastAsia="Tahoma" w:cstheme="minorHAnsi"/>
              </w:rPr>
              <w:t>tours, or complete other supplementary activities.</w:t>
            </w:r>
            <w:r>
              <w:rPr>
                <w:rFonts w:eastAsia="Tahoma" w:cstheme="minorHAnsi"/>
              </w:rPr>
              <w:t xml:space="preserve"> </w:t>
            </w:r>
            <w:r w:rsidRPr="002F7E03">
              <w:rPr>
                <w:rFonts w:eastAsia="Tahoma" w:cstheme="minorHAnsi"/>
                <w:b/>
              </w:rPr>
              <w:t xml:space="preserve">At </w:t>
            </w:r>
            <w:r w:rsidRPr="00CC7646">
              <w:rPr>
                <w:rFonts w:eastAsia="Tahoma" w:cstheme="minorHAnsi"/>
                <w:b/>
              </w:rPr>
              <w:t>1</w:t>
            </w:r>
            <w:r>
              <w:rPr>
                <w:rFonts w:eastAsia="Tahoma" w:cstheme="minorHAnsi"/>
                <w:b/>
              </w:rPr>
              <w:t>1:00</w:t>
            </w:r>
            <w:r w:rsidRPr="00CC7646">
              <w:rPr>
                <w:rFonts w:eastAsia="Tahoma" w:cstheme="minorHAnsi"/>
                <w:b/>
              </w:rPr>
              <w:t xml:space="preserve"> a.m.</w:t>
            </w:r>
            <w:r w:rsidRPr="00CC7646">
              <w:rPr>
                <w:rFonts w:eastAsia="Tahoma" w:cstheme="minorHAnsi"/>
              </w:rPr>
              <w:t xml:space="preserve">  </w:t>
            </w:r>
            <w:r w:rsidRPr="00CC7646">
              <w:rPr>
                <w:rFonts w:eastAsia="Tahoma" w:cstheme="minorHAnsi"/>
                <w:b/>
              </w:rPr>
              <w:t>Teacher</w:t>
            </w:r>
            <w:r w:rsidRPr="00CC7646">
              <w:rPr>
                <w:rFonts w:eastAsia="Tahoma" w:cstheme="minorHAnsi"/>
                <w:color w:val="FF0000"/>
              </w:rPr>
              <w:t xml:space="preserve"> </w:t>
            </w:r>
            <w:r w:rsidRPr="00CC7646">
              <w:rPr>
                <w:rFonts w:eastAsia="Tahoma" w:cstheme="minorHAnsi"/>
              </w:rPr>
              <w:t xml:space="preserve">announces </w:t>
            </w:r>
            <w:r w:rsidR="00C203DA">
              <w:rPr>
                <w:rFonts w:eastAsia="Tahoma" w:cstheme="minorHAnsi"/>
              </w:rPr>
              <w:t>everyone has</w:t>
            </w:r>
            <w:r w:rsidRPr="00CC7646">
              <w:rPr>
                <w:rFonts w:eastAsia="Tahoma" w:cstheme="minorHAnsi"/>
              </w:rPr>
              <w:t xml:space="preserve"> ten minutes to finish or save their applications. </w:t>
            </w:r>
            <w:r w:rsidRPr="002F7E03">
              <w:rPr>
                <w:rFonts w:eastAsia="Tahoma" w:cstheme="minorHAnsi"/>
                <w:b/>
              </w:rPr>
              <w:t>Volunteers and teacher</w:t>
            </w:r>
            <w:r>
              <w:rPr>
                <w:rFonts w:eastAsia="Tahoma" w:cstheme="minorHAnsi"/>
              </w:rPr>
              <w:t xml:space="preserve">s </w:t>
            </w:r>
            <w:r w:rsidR="0083037F">
              <w:rPr>
                <w:rFonts w:eastAsia="Tahoma" w:cstheme="minorHAnsi"/>
              </w:rPr>
              <w:t>assist students</w:t>
            </w:r>
            <w:r w:rsidRPr="00CC7646">
              <w:rPr>
                <w:rFonts w:eastAsia="Tahoma" w:cstheme="minorHAnsi"/>
              </w:rPr>
              <w:t>.</w:t>
            </w:r>
            <w:r>
              <w:rPr>
                <w:rFonts w:eastAsia="Tahoma" w:cstheme="minorHAnsi"/>
              </w:rPr>
              <w:t xml:space="preserve"> </w:t>
            </w:r>
          </w:p>
        </w:tc>
      </w:tr>
      <w:tr w:rsidR="00F41B0A" w14:paraId="3A5A575E" w14:textId="77777777" w:rsidTr="00F13067">
        <w:tc>
          <w:tcPr>
            <w:tcW w:w="1153" w:type="dxa"/>
          </w:tcPr>
          <w:p w14:paraId="323D8C87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Passing</w:t>
            </w:r>
          </w:p>
        </w:tc>
        <w:tc>
          <w:tcPr>
            <w:tcW w:w="721" w:type="dxa"/>
          </w:tcPr>
          <w:p w14:paraId="7E44F839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10</w:t>
            </w:r>
          </w:p>
        </w:tc>
        <w:tc>
          <w:tcPr>
            <w:tcW w:w="721" w:type="dxa"/>
          </w:tcPr>
          <w:p w14:paraId="36F3931A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15</w:t>
            </w:r>
          </w:p>
        </w:tc>
        <w:tc>
          <w:tcPr>
            <w:tcW w:w="974" w:type="dxa"/>
          </w:tcPr>
          <w:p w14:paraId="395F119B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5</w:t>
            </w:r>
          </w:p>
        </w:tc>
        <w:tc>
          <w:tcPr>
            <w:tcW w:w="5786" w:type="dxa"/>
          </w:tcPr>
          <w:p w14:paraId="0F3333E3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</w:p>
        </w:tc>
      </w:tr>
      <w:tr w:rsidR="00F41B0A" w14:paraId="2D68B023" w14:textId="77777777" w:rsidTr="00F13067">
        <w:tc>
          <w:tcPr>
            <w:tcW w:w="1153" w:type="dxa"/>
          </w:tcPr>
          <w:p w14:paraId="36D68B10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Lunch</w:t>
            </w:r>
          </w:p>
        </w:tc>
        <w:tc>
          <w:tcPr>
            <w:tcW w:w="721" w:type="dxa"/>
          </w:tcPr>
          <w:p w14:paraId="5FA1BD73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15</w:t>
            </w:r>
          </w:p>
        </w:tc>
        <w:tc>
          <w:tcPr>
            <w:tcW w:w="721" w:type="dxa"/>
          </w:tcPr>
          <w:p w14:paraId="5AEDE068" w14:textId="77777777" w:rsidR="00F41B0A" w:rsidRDefault="00F41B0A" w:rsidP="00597EBD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40</w:t>
            </w:r>
          </w:p>
        </w:tc>
        <w:tc>
          <w:tcPr>
            <w:tcW w:w="974" w:type="dxa"/>
          </w:tcPr>
          <w:p w14:paraId="72C6EABE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25</w:t>
            </w:r>
          </w:p>
        </w:tc>
        <w:tc>
          <w:tcPr>
            <w:tcW w:w="5786" w:type="dxa"/>
          </w:tcPr>
          <w:p w14:paraId="5428699E" w14:textId="588C77FA" w:rsidR="00F41B0A" w:rsidRDefault="00F537EC" w:rsidP="00B50401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 xml:space="preserve">Students are encouraged to </w:t>
            </w:r>
            <w:r w:rsidR="0083037F">
              <w:rPr>
                <w:rFonts w:eastAsia="Tahoma" w:cstheme="minorHAnsi"/>
              </w:rPr>
              <w:t>put</w:t>
            </w:r>
            <w:r>
              <w:rPr>
                <w:rFonts w:eastAsia="Tahoma" w:cstheme="minorHAnsi"/>
              </w:rPr>
              <w:t xml:space="preserve"> </w:t>
            </w:r>
            <w:r w:rsidR="0083037F">
              <w:rPr>
                <w:rFonts w:eastAsia="Tahoma" w:cstheme="minorHAnsi"/>
              </w:rPr>
              <w:t>“I Applied” P</w:t>
            </w:r>
            <w:r>
              <w:rPr>
                <w:rFonts w:eastAsia="Tahoma" w:cstheme="minorHAnsi"/>
              </w:rPr>
              <w:t xml:space="preserve">ost-it note on </w:t>
            </w:r>
            <w:r w:rsidR="0083037F">
              <w:rPr>
                <w:rFonts w:eastAsia="Tahoma" w:cstheme="minorHAnsi"/>
              </w:rPr>
              <w:t>cafeteria w</w:t>
            </w:r>
            <w:r w:rsidR="00B50401">
              <w:rPr>
                <w:rFonts w:eastAsia="Tahoma" w:cstheme="minorHAnsi"/>
              </w:rPr>
              <w:t>all</w:t>
            </w:r>
            <w:r>
              <w:rPr>
                <w:rFonts w:eastAsia="Tahoma" w:cstheme="minorHAnsi"/>
              </w:rPr>
              <w:t xml:space="preserve"> with their name and school(s) they applied to</w:t>
            </w:r>
            <w:r w:rsidR="0083037F">
              <w:rPr>
                <w:rFonts w:eastAsia="Tahoma" w:cstheme="minorHAnsi"/>
              </w:rPr>
              <w:t>.</w:t>
            </w:r>
            <w:r>
              <w:rPr>
                <w:rFonts w:eastAsia="Tahoma" w:cstheme="minorHAnsi"/>
              </w:rPr>
              <w:t xml:space="preserve"> </w:t>
            </w:r>
          </w:p>
        </w:tc>
      </w:tr>
      <w:tr w:rsidR="00F41B0A" w14:paraId="3EE8521B" w14:textId="77777777" w:rsidTr="00F13067">
        <w:tc>
          <w:tcPr>
            <w:tcW w:w="1153" w:type="dxa"/>
          </w:tcPr>
          <w:p w14:paraId="2439EB1C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Passing</w:t>
            </w:r>
          </w:p>
        </w:tc>
        <w:tc>
          <w:tcPr>
            <w:tcW w:w="721" w:type="dxa"/>
          </w:tcPr>
          <w:p w14:paraId="5CFD5415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40</w:t>
            </w:r>
          </w:p>
        </w:tc>
        <w:tc>
          <w:tcPr>
            <w:tcW w:w="721" w:type="dxa"/>
          </w:tcPr>
          <w:p w14:paraId="7D8F8B55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45</w:t>
            </w:r>
          </w:p>
        </w:tc>
        <w:tc>
          <w:tcPr>
            <w:tcW w:w="974" w:type="dxa"/>
          </w:tcPr>
          <w:p w14:paraId="06E136B1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5</w:t>
            </w:r>
          </w:p>
        </w:tc>
        <w:tc>
          <w:tcPr>
            <w:tcW w:w="5786" w:type="dxa"/>
          </w:tcPr>
          <w:p w14:paraId="08FBCCB1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</w:p>
        </w:tc>
      </w:tr>
      <w:tr w:rsidR="00F41B0A" w14:paraId="2BA510EE" w14:textId="77777777" w:rsidTr="00F13067">
        <w:tc>
          <w:tcPr>
            <w:tcW w:w="1153" w:type="dxa"/>
            <w:shd w:val="clear" w:color="auto" w:fill="D9D9D9" w:themeFill="background1" w:themeFillShade="D9"/>
          </w:tcPr>
          <w:p w14:paraId="71A2AB4D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5th/6th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08928C7B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1:45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7924068C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2:45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761C2E14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60</w:t>
            </w:r>
          </w:p>
        </w:tc>
        <w:tc>
          <w:tcPr>
            <w:tcW w:w="5786" w:type="dxa"/>
            <w:shd w:val="clear" w:color="auto" w:fill="D9D9D9" w:themeFill="background1" w:themeFillShade="D9"/>
          </w:tcPr>
          <w:p w14:paraId="3220B3F8" w14:textId="72D7AA25" w:rsidR="00F41B0A" w:rsidRDefault="002F7E03" w:rsidP="00F537EC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 w:rsidRPr="002F7E03">
              <w:rPr>
                <w:rFonts w:eastAsia="Tahoma" w:cstheme="minorHAnsi"/>
                <w:b/>
              </w:rPr>
              <w:t>Students</w:t>
            </w:r>
            <w:r w:rsidRPr="002F7E03">
              <w:rPr>
                <w:rFonts w:eastAsia="Tahoma" w:cstheme="minorHAnsi"/>
              </w:rPr>
              <w:t xml:space="preserve"> </w:t>
            </w:r>
            <w:r w:rsidR="0083037F">
              <w:rPr>
                <w:rFonts w:eastAsia="Tahoma" w:cstheme="minorHAnsi"/>
              </w:rPr>
              <w:t>arrive</w:t>
            </w:r>
            <w:r w:rsidRPr="002F7E03">
              <w:rPr>
                <w:rFonts w:eastAsia="Tahoma" w:cstheme="minorHAnsi"/>
              </w:rPr>
              <w:t xml:space="preserve"> in their assigned College App classrooms </w:t>
            </w:r>
            <w:r w:rsidR="0083037F">
              <w:rPr>
                <w:rFonts w:eastAsia="Tahoma" w:cstheme="minorHAnsi"/>
              </w:rPr>
              <w:t xml:space="preserve">based on their second-choice school. </w:t>
            </w:r>
            <w:r w:rsidRPr="002F7E03">
              <w:rPr>
                <w:rFonts w:eastAsia="Tahoma" w:cstheme="minorHAnsi"/>
                <w:b/>
              </w:rPr>
              <w:t>Volunteers and teacher(s)</w:t>
            </w:r>
            <w:r w:rsidRPr="002F7E03">
              <w:rPr>
                <w:rFonts w:eastAsia="Tahoma" w:cstheme="minorHAnsi"/>
              </w:rPr>
              <w:t xml:space="preserve"> </w:t>
            </w:r>
            <w:r w:rsidR="0083037F">
              <w:rPr>
                <w:rFonts w:eastAsia="Tahoma" w:cstheme="minorHAnsi"/>
              </w:rPr>
              <w:t>assist and answer questions as</w:t>
            </w:r>
            <w:r w:rsidRPr="002F7E03">
              <w:rPr>
                <w:rFonts w:eastAsia="Tahoma" w:cstheme="minorHAnsi"/>
              </w:rPr>
              <w:t xml:space="preserve"> </w:t>
            </w:r>
            <w:proofErr w:type="gramStart"/>
            <w:r w:rsidRPr="002F7E03">
              <w:rPr>
                <w:rFonts w:eastAsia="Tahoma" w:cstheme="minorHAnsi"/>
              </w:rPr>
              <w:t>students</w:t>
            </w:r>
            <w:proofErr w:type="gramEnd"/>
            <w:r w:rsidR="0083037F">
              <w:rPr>
                <w:rFonts w:eastAsia="Tahoma" w:cstheme="minorHAnsi"/>
              </w:rPr>
              <w:t xml:space="preserve"> </w:t>
            </w:r>
            <w:r w:rsidRPr="002F7E03">
              <w:rPr>
                <w:rFonts w:eastAsia="Tahoma" w:cstheme="minorHAnsi"/>
              </w:rPr>
              <w:t>complete applications or the Common App</w:t>
            </w:r>
            <w:r w:rsidR="0083037F">
              <w:rPr>
                <w:rFonts w:eastAsia="Tahoma" w:cstheme="minorHAnsi"/>
              </w:rPr>
              <w:t>/</w:t>
            </w:r>
            <w:r w:rsidRPr="002F7E03">
              <w:rPr>
                <w:rFonts w:eastAsia="Tahoma" w:cstheme="minorHAnsi"/>
              </w:rPr>
              <w:t xml:space="preserve">Coalition App.  </w:t>
            </w:r>
            <w:r w:rsidRPr="002F7E03">
              <w:rPr>
                <w:rFonts w:eastAsia="Tahoma" w:cstheme="minorHAnsi"/>
                <w:b/>
              </w:rPr>
              <w:t>Volunteers/teacher</w:t>
            </w:r>
            <w:r>
              <w:rPr>
                <w:rFonts w:eastAsia="Tahoma" w:cstheme="minorHAnsi"/>
              </w:rPr>
              <w:t>s</w:t>
            </w:r>
            <w:r w:rsidRPr="002F7E03">
              <w:rPr>
                <w:rFonts w:eastAsia="Tahoma" w:cstheme="minorHAnsi"/>
              </w:rPr>
              <w:t xml:space="preserve"> check student application</w:t>
            </w:r>
            <w:r w:rsidR="0083037F">
              <w:rPr>
                <w:rFonts w:eastAsia="Tahoma" w:cstheme="minorHAnsi"/>
              </w:rPr>
              <w:t>s</w:t>
            </w:r>
            <w:r w:rsidRPr="002F7E03">
              <w:rPr>
                <w:rFonts w:eastAsia="Tahoma" w:cstheme="minorHAnsi"/>
              </w:rPr>
              <w:t xml:space="preserve"> as students </w:t>
            </w:r>
            <w:r w:rsidRPr="002F7E03">
              <w:rPr>
                <w:rFonts w:eastAsia="Tahoma" w:cstheme="minorHAnsi"/>
              </w:rPr>
              <w:lastRenderedPageBreak/>
              <w:t xml:space="preserve">report </w:t>
            </w:r>
            <w:r w:rsidR="0083037F">
              <w:rPr>
                <w:rFonts w:eastAsia="Tahoma" w:cstheme="minorHAnsi"/>
              </w:rPr>
              <w:t>completion</w:t>
            </w:r>
            <w:r w:rsidRPr="002F7E03">
              <w:rPr>
                <w:rFonts w:eastAsia="Tahoma" w:cstheme="minorHAnsi"/>
              </w:rPr>
              <w:t xml:space="preserve">. Once students </w:t>
            </w:r>
            <w:r w:rsidR="0083037F">
              <w:rPr>
                <w:rFonts w:eastAsia="Tahoma" w:cstheme="minorHAnsi"/>
              </w:rPr>
              <w:t xml:space="preserve">are finished, </w:t>
            </w:r>
            <w:r w:rsidRPr="002F7E03">
              <w:rPr>
                <w:rFonts w:eastAsia="Tahoma" w:cstheme="minorHAnsi"/>
              </w:rPr>
              <w:t xml:space="preserve">volunteers encourage them to fill out </w:t>
            </w:r>
            <w:r>
              <w:rPr>
                <w:rFonts w:eastAsia="Tahoma" w:cstheme="minorHAnsi"/>
              </w:rPr>
              <w:t>another application</w:t>
            </w:r>
            <w:r w:rsidRPr="002F7E03">
              <w:rPr>
                <w:rFonts w:eastAsia="Tahoma" w:cstheme="minorHAnsi"/>
              </w:rPr>
              <w:t>, apply for scholarships</w:t>
            </w:r>
            <w:r w:rsidR="0083037F">
              <w:rPr>
                <w:rFonts w:eastAsia="Tahoma" w:cstheme="minorHAnsi"/>
              </w:rPr>
              <w:t>,</w:t>
            </w:r>
            <w:r w:rsidRPr="002F7E03">
              <w:rPr>
                <w:rFonts w:eastAsia="Tahoma" w:cstheme="minorHAnsi"/>
              </w:rPr>
              <w:t xml:space="preserve"> take virtual </w:t>
            </w:r>
            <w:r>
              <w:rPr>
                <w:rFonts w:eastAsia="Tahoma" w:cstheme="minorHAnsi"/>
              </w:rPr>
              <w:t xml:space="preserve">college </w:t>
            </w:r>
            <w:r w:rsidRPr="002F7E03">
              <w:rPr>
                <w:rFonts w:eastAsia="Tahoma" w:cstheme="minorHAnsi"/>
              </w:rPr>
              <w:t>tours, or complete other supplementary activities.</w:t>
            </w:r>
            <w:r>
              <w:rPr>
                <w:rFonts w:eastAsia="Tahoma" w:cstheme="minorHAnsi"/>
              </w:rPr>
              <w:t xml:space="preserve"> </w:t>
            </w:r>
            <w:r w:rsidRPr="002F7E03">
              <w:rPr>
                <w:rFonts w:eastAsia="Tahoma" w:cstheme="minorHAnsi"/>
                <w:b/>
              </w:rPr>
              <w:t xml:space="preserve">At </w:t>
            </w:r>
            <w:r>
              <w:rPr>
                <w:rFonts w:eastAsia="Tahoma" w:cstheme="minorHAnsi"/>
                <w:b/>
              </w:rPr>
              <w:t>12:25 p.m.</w:t>
            </w:r>
            <w:r w:rsidRPr="00CC7646">
              <w:rPr>
                <w:rFonts w:eastAsia="Tahoma" w:cstheme="minorHAnsi"/>
              </w:rPr>
              <w:t xml:space="preserve">  </w:t>
            </w:r>
            <w:r w:rsidRPr="00CC7646">
              <w:rPr>
                <w:rFonts w:eastAsia="Tahoma" w:cstheme="minorHAnsi"/>
                <w:b/>
              </w:rPr>
              <w:t>Teacher</w:t>
            </w:r>
            <w:r w:rsidRPr="00CC7646">
              <w:rPr>
                <w:rFonts w:eastAsia="Tahoma" w:cstheme="minorHAnsi"/>
                <w:color w:val="FF0000"/>
              </w:rPr>
              <w:t xml:space="preserve"> </w:t>
            </w:r>
            <w:r w:rsidRPr="00CC7646">
              <w:rPr>
                <w:rFonts w:eastAsia="Tahoma" w:cstheme="minorHAnsi"/>
              </w:rPr>
              <w:t xml:space="preserve">announces ten minutes </w:t>
            </w:r>
            <w:r w:rsidR="0083037F">
              <w:rPr>
                <w:rFonts w:eastAsia="Tahoma" w:cstheme="minorHAnsi"/>
              </w:rPr>
              <w:t xml:space="preserve">remain </w:t>
            </w:r>
            <w:r w:rsidRPr="00CC7646">
              <w:rPr>
                <w:rFonts w:eastAsia="Tahoma" w:cstheme="minorHAnsi"/>
              </w:rPr>
              <w:t xml:space="preserve">to finish or save applications. </w:t>
            </w:r>
            <w:r w:rsidRPr="002F7E03">
              <w:rPr>
                <w:rFonts w:eastAsia="Tahoma" w:cstheme="minorHAnsi"/>
                <w:b/>
              </w:rPr>
              <w:t>Volunteers and teacher</w:t>
            </w:r>
            <w:r>
              <w:rPr>
                <w:rFonts w:eastAsia="Tahoma" w:cstheme="minorHAnsi"/>
              </w:rPr>
              <w:t xml:space="preserve">s </w:t>
            </w:r>
            <w:r w:rsidRPr="00CC7646">
              <w:rPr>
                <w:rFonts w:eastAsia="Tahoma" w:cstheme="minorHAnsi"/>
              </w:rPr>
              <w:t>assist students.</w:t>
            </w:r>
            <w:r>
              <w:rPr>
                <w:rFonts w:eastAsia="Tahoma" w:cstheme="minorHAnsi"/>
              </w:rPr>
              <w:t xml:space="preserve"> </w:t>
            </w:r>
            <w:r w:rsidRPr="00F537EC">
              <w:rPr>
                <w:rFonts w:eastAsia="Tahoma" w:cstheme="minorHAnsi"/>
                <w:b/>
              </w:rPr>
              <w:t xml:space="preserve">At </w:t>
            </w:r>
            <w:r w:rsidR="00F537EC" w:rsidRPr="00F537EC">
              <w:rPr>
                <w:rFonts w:eastAsia="Tahoma" w:cstheme="minorHAnsi"/>
                <w:b/>
              </w:rPr>
              <w:t>12:35 p</w:t>
            </w:r>
            <w:r w:rsidRPr="00F537EC">
              <w:rPr>
                <w:rFonts w:eastAsia="Tahoma" w:cstheme="minorHAnsi"/>
                <w:b/>
              </w:rPr>
              <w:t>.m.</w:t>
            </w:r>
            <w:r w:rsidRPr="002F7E03">
              <w:rPr>
                <w:rFonts w:eastAsia="Tahoma" w:cstheme="minorHAnsi"/>
              </w:rPr>
              <w:t xml:space="preserve"> </w:t>
            </w:r>
            <w:r w:rsidRPr="00F537EC">
              <w:rPr>
                <w:rFonts w:eastAsia="Tahoma" w:cstheme="minorHAnsi"/>
                <w:b/>
              </w:rPr>
              <w:t>Teachers</w:t>
            </w:r>
            <w:r w:rsidRPr="002F7E03">
              <w:rPr>
                <w:rFonts w:eastAsia="Tahoma" w:cstheme="minorHAnsi"/>
              </w:rPr>
              <w:t xml:space="preserve"> instruct students to stop. Volunteers and teachers pass out exit-survey link and oversee students </w:t>
            </w:r>
            <w:r w:rsidR="0083037F">
              <w:rPr>
                <w:rFonts w:eastAsia="Tahoma" w:cstheme="minorHAnsi"/>
              </w:rPr>
              <w:t>complete</w:t>
            </w:r>
            <w:r w:rsidRPr="002F7E03">
              <w:rPr>
                <w:rFonts w:eastAsia="Tahoma" w:cstheme="minorHAnsi"/>
              </w:rPr>
              <w:t xml:space="preserve"> the survey </w:t>
            </w:r>
            <w:r w:rsidR="0083037F" w:rsidRPr="002F7E03">
              <w:rPr>
                <w:rFonts w:eastAsia="Tahoma" w:cstheme="minorHAnsi"/>
              </w:rPr>
              <w:t>online</w:t>
            </w:r>
            <w:r w:rsidR="0083037F">
              <w:rPr>
                <w:rFonts w:eastAsia="Tahoma" w:cstheme="minorHAnsi"/>
              </w:rPr>
              <w:t xml:space="preserve"> or record this info on the sign-in/sign-out sheet.</w:t>
            </w:r>
            <w:r w:rsidRPr="002F7E03">
              <w:rPr>
                <w:rFonts w:eastAsia="Tahoma" w:cstheme="minorHAnsi"/>
              </w:rPr>
              <w:t xml:space="preserve"> </w:t>
            </w:r>
            <w:r w:rsidRPr="00F537EC">
              <w:rPr>
                <w:rFonts w:eastAsia="Tahoma" w:cstheme="minorHAnsi"/>
                <w:b/>
              </w:rPr>
              <w:t xml:space="preserve">At </w:t>
            </w:r>
            <w:r w:rsidR="00F537EC" w:rsidRPr="00F537EC">
              <w:rPr>
                <w:rFonts w:eastAsia="Tahoma" w:cstheme="minorHAnsi"/>
                <w:b/>
              </w:rPr>
              <w:t>12:45 p</w:t>
            </w:r>
            <w:r w:rsidRPr="00F537EC">
              <w:rPr>
                <w:rFonts w:eastAsia="Tahoma" w:cstheme="minorHAnsi"/>
                <w:b/>
              </w:rPr>
              <w:t>.m</w:t>
            </w:r>
            <w:r w:rsidRPr="002F7E03">
              <w:rPr>
                <w:rFonts w:eastAsia="Tahoma" w:cstheme="minorHAnsi"/>
              </w:rPr>
              <w:t xml:space="preserve">. </w:t>
            </w:r>
            <w:proofErr w:type="gramStart"/>
            <w:r w:rsidRPr="00F537EC">
              <w:rPr>
                <w:rFonts w:eastAsia="Tahoma" w:cstheme="minorHAnsi"/>
                <w:b/>
              </w:rPr>
              <w:t>students</w:t>
            </w:r>
            <w:proofErr w:type="gramEnd"/>
            <w:r w:rsidRPr="002F7E03">
              <w:rPr>
                <w:rFonts w:eastAsia="Tahoma" w:cstheme="minorHAnsi"/>
              </w:rPr>
              <w:t xml:space="preserve"> </w:t>
            </w:r>
            <w:r w:rsidR="0083037F">
              <w:rPr>
                <w:rFonts w:eastAsia="Tahoma" w:cstheme="minorHAnsi"/>
              </w:rPr>
              <w:t xml:space="preserve">hand in survey link form with name for prize drawing, </w:t>
            </w:r>
            <w:r w:rsidR="00F537EC">
              <w:rPr>
                <w:rFonts w:eastAsia="Tahoma" w:cstheme="minorHAnsi"/>
              </w:rPr>
              <w:t xml:space="preserve">and </w:t>
            </w:r>
            <w:r w:rsidR="00F537EC" w:rsidRPr="00F537EC">
              <w:rPr>
                <w:rFonts w:eastAsia="Tahoma" w:cstheme="minorHAnsi"/>
                <w:b/>
              </w:rPr>
              <w:t>teachers/volunteers</w:t>
            </w:r>
            <w:r w:rsidR="00F537EC">
              <w:rPr>
                <w:rFonts w:eastAsia="Tahoma" w:cstheme="minorHAnsi"/>
              </w:rPr>
              <w:t xml:space="preserve"> pass out “I applied” stickers</w:t>
            </w:r>
            <w:r w:rsidR="0083037F">
              <w:rPr>
                <w:rFonts w:eastAsia="Tahoma" w:cstheme="minorHAnsi"/>
              </w:rPr>
              <w:t xml:space="preserve"> and</w:t>
            </w:r>
            <w:r w:rsidR="00F537EC">
              <w:rPr>
                <w:rFonts w:eastAsia="Tahoma" w:cstheme="minorHAnsi"/>
              </w:rPr>
              <w:t xml:space="preserve"> “I Applied. What Next?” hand out</w:t>
            </w:r>
            <w:r w:rsidR="0083037F">
              <w:rPr>
                <w:rFonts w:eastAsia="Tahoma" w:cstheme="minorHAnsi"/>
              </w:rPr>
              <w:t>.</w:t>
            </w:r>
          </w:p>
        </w:tc>
      </w:tr>
      <w:tr w:rsidR="00F41B0A" w14:paraId="23C6A639" w14:textId="77777777" w:rsidTr="00F13067">
        <w:tc>
          <w:tcPr>
            <w:tcW w:w="1153" w:type="dxa"/>
            <w:shd w:val="clear" w:color="auto" w:fill="FFFFFF" w:themeFill="background1"/>
          </w:tcPr>
          <w:p w14:paraId="76873A26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lastRenderedPageBreak/>
              <w:t>Passing</w:t>
            </w:r>
          </w:p>
        </w:tc>
        <w:tc>
          <w:tcPr>
            <w:tcW w:w="721" w:type="dxa"/>
            <w:shd w:val="clear" w:color="auto" w:fill="FFFFFF" w:themeFill="background1"/>
          </w:tcPr>
          <w:p w14:paraId="3CCEACC8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2:45</w:t>
            </w:r>
          </w:p>
        </w:tc>
        <w:tc>
          <w:tcPr>
            <w:tcW w:w="721" w:type="dxa"/>
            <w:shd w:val="clear" w:color="auto" w:fill="FFFFFF" w:themeFill="background1"/>
          </w:tcPr>
          <w:p w14:paraId="5FC73A90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2:55</w:t>
            </w:r>
          </w:p>
        </w:tc>
        <w:tc>
          <w:tcPr>
            <w:tcW w:w="974" w:type="dxa"/>
            <w:shd w:val="clear" w:color="auto" w:fill="FFFFFF" w:themeFill="background1"/>
          </w:tcPr>
          <w:p w14:paraId="791E9235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0</w:t>
            </w:r>
          </w:p>
        </w:tc>
        <w:tc>
          <w:tcPr>
            <w:tcW w:w="5786" w:type="dxa"/>
            <w:shd w:val="clear" w:color="auto" w:fill="FFFFFF" w:themeFill="background1"/>
          </w:tcPr>
          <w:p w14:paraId="24DBEAAD" w14:textId="6B6BEA6F" w:rsidR="00F41B0A" w:rsidRDefault="002857C9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  <w:b/>
              </w:rPr>
              <w:t>Event</w:t>
            </w:r>
            <w:r w:rsidR="0046643E" w:rsidRPr="0046643E">
              <w:rPr>
                <w:rFonts w:eastAsia="Tahoma" w:cstheme="minorHAnsi"/>
                <w:b/>
              </w:rPr>
              <w:t xml:space="preserve"> </w:t>
            </w:r>
            <w:r w:rsidR="00F537EC" w:rsidRPr="0046643E">
              <w:rPr>
                <w:rFonts w:eastAsia="Tahoma" w:cstheme="minorHAnsi"/>
                <w:b/>
              </w:rPr>
              <w:t>Coordinator</w:t>
            </w:r>
            <w:r w:rsidR="00F537EC">
              <w:rPr>
                <w:rFonts w:eastAsia="Tahoma" w:cstheme="minorHAnsi"/>
              </w:rPr>
              <w:t xml:space="preserve"> </w:t>
            </w:r>
            <w:r w:rsidR="0083037F">
              <w:rPr>
                <w:rFonts w:eastAsia="Tahoma" w:cstheme="minorHAnsi"/>
              </w:rPr>
              <w:t>collects</w:t>
            </w:r>
            <w:r w:rsidR="00F537EC">
              <w:rPr>
                <w:rFonts w:eastAsia="Tahoma" w:cstheme="minorHAnsi"/>
              </w:rPr>
              <w:t xml:space="preserve"> the </w:t>
            </w:r>
            <w:r w:rsidR="0083037F">
              <w:rPr>
                <w:rFonts w:eastAsia="Tahoma" w:cstheme="minorHAnsi"/>
              </w:rPr>
              <w:t>p</w:t>
            </w:r>
            <w:r w:rsidR="00F537EC">
              <w:rPr>
                <w:rFonts w:eastAsia="Tahoma" w:cstheme="minorHAnsi"/>
              </w:rPr>
              <w:t xml:space="preserve">rize </w:t>
            </w:r>
            <w:r w:rsidR="0083037F">
              <w:rPr>
                <w:rFonts w:eastAsia="Tahoma" w:cstheme="minorHAnsi"/>
              </w:rPr>
              <w:t>d</w:t>
            </w:r>
            <w:r w:rsidR="00F537EC">
              <w:rPr>
                <w:rFonts w:eastAsia="Tahoma" w:cstheme="minorHAnsi"/>
              </w:rPr>
              <w:t>rawing forms</w:t>
            </w:r>
            <w:r w:rsidR="0083037F">
              <w:rPr>
                <w:rFonts w:eastAsia="Tahoma" w:cstheme="minorHAnsi"/>
              </w:rPr>
              <w:t>.</w:t>
            </w:r>
          </w:p>
        </w:tc>
      </w:tr>
      <w:tr w:rsidR="00F41B0A" w14:paraId="07725A63" w14:textId="77777777" w:rsidTr="00F13067">
        <w:tc>
          <w:tcPr>
            <w:tcW w:w="1153" w:type="dxa"/>
            <w:shd w:val="clear" w:color="auto" w:fill="D9D9D9" w:themeFill="background1" w:themeFillShade="D9"/>
          </w:tcPr>
          <w:p w14:paraId="16E3951A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7th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33DBC95B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2:55</w:t>
            </w:r>
          </w:p>
        </w:tc>
        <w:tc>
          <w:tcPr>
            <w:tcW w:w="721" w:type="dxa"/>
            <w:shd w:val="clear" w:color="auto" w:fill="D9D9D9" w:themeFill="background1" w:themeFillShade="D9"/>
          </w:tcPr>
          <w:p w14:paraId="11C889C5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1:55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5559F8A5" w14:textId="77777777" w:rsidR="00F41B0A" w:rsidRDefault="00F41B0A" w:rsidP="00346279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>
              <w:rPr>
                <w:rFonts w:eastAsia="Tahoma" w:cstheme="minorHAnsi"/>
              </w:rPr>
              <w:t>60</w:t>
            </w:r>
          </w:p>
        </w:tc>
        <w:tc>
          <w:tcPr>
            <w:tcW w:w="5786" w:type="dxa"/>
            <w:shd w:val="clear" w:color="auto" w:fill="D9D9D9" w:themeFill="background1" w:themeFillShade="D9"/>
          </w:tcPr>
          <w:p w14:paraId="77A4C6FA" w14:textId="5AF0AB98" w:rsidR="00F41B0A" w:rsidRDefault="002F7E03" w:rsidP="00F537EC">
            <w:pPr>
              <w:tabs>
                <w:tab w:val="left" w:pos="1080"/>
              </w:tabs>
              <w:spacing w:line="90" w:lineRule="atLeast"/>
              <w:rPr>
                <w:rFonts w:eastAsia="Tahoma" w:cstheme="minorHAnsi"/>
              </w:rPr>
            </w:pPr>
            <w:r w:rsidRPr="002F7E03">
              <w:rPr>
                <w:rFonts w:eastAsia="Tahoma" w:cstheme="minorHAnsi"/>
              </w:rPr>
              <w:t xml:space="preserve">All </w:t>
            </w:r>
            <w:r w:rsidRPr="002F7E03">
              <w:rPr>
                <w:rFonts w:eastAsia="Tahoma" w:cstheme="minorHAnsi"/>
                <w:b/>
              </w:rPr>
              <w:t>seniors</w:t>
            </w:r>
            <w:r>
              <w:rPr>
                <w:rFonts w:eastAsia="Tahoma" w:cstheme="minorHAnsi"/>
              </w:rPr>
              <w:t xml:space="preserve">, </w:t>
            </w:r>
            <w:r w:rsidRPr="002F7E03">
              <w:rPr>
                <w:rFonts w:eastAsia="Tahoma" w:cstheme="minorHAnsi"/>
                <w:b/>
              </w:rPr>
              <w:t>participating</w:t>
            </w:r>
            <w:r>
              <w:rPr>
                <w:rFonts w:eastAsia="Tahoma" w:cstheme="minorHAnsi"/>
              </w:rPr>
              <w:t xml:space="preserve"> </w:t>
            </w:r>
            <w:r w:rsidRPr="002F7E03">
              <w:rPr>
                <w:rFonts w:eastAsia="Tahoma" w:cstheme="minorHAnsi"/>
                <w:b/>
              </w:rPr>
              <w:t>teachers and volunteers</w:t>
            </w:r>
            <w:r>
              <w:rPr>
                <w:rFonts w:eastAsia="Tahoma" w:cstheme="minorHAnsi"/>
              </w:rPr>
              <w:t xml:space="preserve"> </w:t>
            </w:r>
            <w:r w:rsidR="0083037F">
              <w:rPr>
                <w:rFonts w:eastAsia="Tahoma" w:cstheme="minorHAnsi"/>
              </w:rPr>
              <w:t xml:space="preserve">arrive </w:t>
            </w:r>
            <w:r w:rsidRPr="002F7E03">
              <w:rPr>
                <w:rFonts w:eastAsia="Tahoma" w:cstheme="minorHAnsi"/>
              </w:rPr>
              <w:t>in auditorium/gymnasium</w:t>
            </w:r>
            <w:r>
              <w:rPr>
                <w:rFonts w:eastAsia="Tahoma" w:cstheme="minorHAnsi"/>
              </w:rPr>
              <w:t xml:space="preserve">. </w:t>
            </w:r>
            <w:r w:rsidRPr="002F7E03">
              <w:rPr>
                <w:rFonts w:eastAsia="Tahoma" w:cstheme="minorHAnsi"/>
                <w:b/>
              </w:rPr>
              <w:t>Principal</w:t>
            </w:r>
            <w:r>
              <w:rPr>
                <w:rFonts w:eastAsia="Tahoma" w:cstheme="minorHAnsi"/>
              </w:rPr>
              <w:t xml:space="preserve"> congratulates everyone for their applications today, reminds them to talk to </w:t>
            </w:r>
            <w:r w:rsidR="0046643E">
              <w:rPr>
                <w:rFonts w:eastAsia="Tahoma" w:cstheme="minorHAnsi"/>
              </w:rPr>
              <w:t xml:space="preserve">GU </w:t>
            </w:r>
            <w:r w:rsidR="001C4723">
              <w:rPr>
                <w:rFonts w:eastAsia="Tahoma" w:cstheme="minorHAnsi"/>
              </w:rPr>
              <w:t>coach</w:t>
            </w:r>
            <w:r>
              <w:rPr>
                <w:rFonts w:eastAsia="Tahoma" w:cstheme="minorHAnsi"/>
              </w:rPr>
              <w:t xml:space="preserve"> for help when their acceptance letters and financial aid packages arrive</w:t>
            </w:r>
            <w:r w:rsidRPr="0046643E">
              <w:rPr>
                <w:rFonts w:eastAsia="Tahoma" w:cstheme="minorHAnsi"/>
              </w:rPr>
              <w:t xml:space="preserve">.  </w:t>
            </w:r>
            <w:r w:rsidR="002857C9" w:rsidRPr="002857C9">
              <w:rPr>
                <w:rFonts w:eastAsia="Tahoma" w:cstheme="minorHAnsi"/>
                <w:b/>
                <w:bCs/>
              </w:rPr>
              <w:t>Event</w:t>
            </w:r>
            <w:r w:rsidRPr="0046643E">
              <w:rPr>
                <w:rFonts w:eastAsia="Tahoma" w:cstheme="minorHAnsi"/>
                <w:b/>
              </w:rPr>
              <w:t xml:space="preserve"> Coordinator</w:t>
            </w:r>
            <w:r>
              <w:rPr>
                <w:rFonts w:eastAsia="Tahoma" w:cstheme="minorHAnsi"/>
              </w:rPr>
              <w:t xml:space="preserve"> asks students to give volunteers a round of applause for all their help. </w:t>
            </w:r>
            <w:r w:rsidR="00F537EC">
              <w:rPr>
                <w:rFonts w:eastAsia="Tahoma" w:cstheme="minorHAnsi"/>
                <w:b/>
              </w:rPr>
              <w:t>Head Counselor</w:t>
            </w:r>
            <w:r>
              <w:rPr>
                <w:rFonts w:eastAsia="Tahoma" w:cstheme="minorHAnsi"/>
              </w:rPr>
              <w:t xml:space="preserve"> </w:t>
            </w:r>
            <w:r w:rsidR="00F537EC">
              <w:rPr>
                <w:rFonts w:eastAsia="Tahoma" w:cstheme="minorHAnsi"/>
              </w:rPr>
              <w:t xml:space="preserve">reviews “I applied. What Next?” </w:t>
            </w:r>
            <w:r w:rsidR="001C4723">
              <w:rPr>
                <w:rFonts w:eastAsia="Tahoma" w:cstheme="minorHAnsi"/>
              </w:rPr>
              <w:t>h</w:t>
            </w:r>
            <w:r w:rsidR="00F537EC">
              <w:rPr>
                <w:rFonts w:eastAsia="Tahoma" w:cstheme="minorHAnsi"/>
              </w:rPr>
              <w:t>andout and “Post Acceptance Checklist” (</w:t>
            </w:r>
            <w:proofErr w:type="spellStart"/>
            <w:r w:rsidR="00F537EC">
              <w:rPr>
                <w:rFonts w:eastAsia="Tahoma" w:cstheme="minorHAnsi"/>
              </w:rPr>
              <w:t>powerpoint</w:t>
            </w:r>
            <w:proofErr w:type="spellEnd"/>
            <w:r w:rsidR="00F537EC">
              <w:rPr>
                <w:rFonts w:eastAsia="Tahoma" w:cstheme="minorHAnsi"/>
              </w:rPr>
              <w:t xml:space="preserve">?)  </w:t>
            </w:r>
            <w:r w:rsidR="002857C9" w:rsidRPr="002857C9">
              <w:rPr>
                <w:rFonts w:eastAsia="Tahoma" w:cstheme="minorHAnsi"/>
                <w:b/>
                <w:bCs/>
              </w:rPr>
              <w:t>Event</w:t>
            </w:r>
            <w:r w:rsidR="0046643E">
              <w:rPr>
                <w:rFonts w:eastAsia="Tahoma" w:cstheme="minorHAnsi"/>
              </w:rPr>
              <w:t xml:space="preserve"> </w:t>
            </w:r>
            <w:r w:rsidR="00F537EC" w:rsidRPr="0046643E">
              <w:rPr>
                <w:rFonts w:eastAsia="Tahoma" w:cstheme="minorHAnsi"/>
                <w:b/>
              </w:rPr>
              <w:t>Coordinator</w:t>
            </w:r>
            <w:r w:rsidR="00F537EC">
              <w:rPr>
                <w:rFonts w:eastAsia="Tahoma" w:cstheme="minorHAnsi"/>
              </w:rPr>
              <w:t xml:space="preserve"> </w:t>
            </w:r>
            <w:r>
              <w:rPr>
                <w:rFonts w:eastAsia="Tahoma" w:cstheme="minorHAnsi"/>
              </w:rPr>
              <w:t xml:space="preserve">or designee pulls name(s) for </w:t>
            </w:r>
            <w:r w:rsidR="001C4723">
              <w:rPr>
                <w:rFonts w:eastAsia="Tahoma" w:cstheme="minorHAnsi"/>
              </w:rPr>
              <w:t>prizes</w:t>
            </w:r>
            <w:r>
              <w:rPr>
                <w:rFonts w:eastAsia="Tahoma" w:cstheme="minorHAnsi"/>
              </w:rPr>
              <w:t xml:space="preserve">. </w:t>
            </w:r>
          </w:p>
        </w:tc>
      </w:tr>
    </w:tbl>
    <w:p w14:paraId="49023B4A" w14:textId="77777777" w:rsidR="00597EBD" w:rsidRDefault="00591476" w:rsidP="00346279">
      <w:pPr>
        <w:tabs>
          <w:tab w:val="left" w:pos="1080"/>
        </w:tabs>
        <w:spacing w:line="90" w:lineRule="atLeast"/>
        <w:rPr>
          <w:rFonts w:eastAsia="Tahoma" w:cstheme="minorHAnsi"/>
        </w:rPr>
      </w:pPr>
      <w:r w:rsidRPr="00723B11">
        <w:rPr>
          <w:rFonts w:cstheme="minorHAnsi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38464" behindDoc="0" locked="0" layoutInCell="1" allowOverlap="1" wp14:anchorId="522800CD" wp14:editId="000401E0">
                <wp:simplePos x="0" y="0"/>
                <wp:positionH relativeFrom="column">
                  <wp:posOffset>4508500</wp:posOffset>
                </wp:positionH>
                <wp:positionV relativeFrom="paragraph">
                  <wp:posOffset>-6856730</wp:posOffset>
                </wp:positionV>
                <wp:extent cx="1504950" cy="1404620"/>
                <wp:effectExtent l="0" t="0" r="0" b="0"/>
                <wp:wrapNone/>
                <wp:docPr id="1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F151D" w14:textId="77777777" w:rsidR="00664400" w:rsidRPr="00723B11" w:rsidRDefault="00664400" w:rsidP="002C78E8">
                            <w:pPr>
                              <w:rPr>
                                <w:b/>
                              </w:rPr>
                            </w:pPr>
                            <w:r w:rsidRPr="00723B11">
                              <w:rPr>
                                <w:b/>
                              </w:rPr>
                              <w:t xml:space="preserve">Attachment </w:t>
                            </w:r>
                            <w:r>
                              <w:rPr>
                                <w:b/>
                              </w:rPr>
                              <w:t>2 – pag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2800CD" id="_x0000_s1037" type="#_x0000_t202" style="position:absolute;margin-left:355pt;margin-top:-539.9pt;width:118.5pt;height:110.6pt;z-index:251838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" filled="f" stroked="f">
                <v:textbox style="mso-fit-shape-to-text:t">
                  <w:txbxContent>
                    <w:p w14:paraId="575F151D" w14:textId="77777777" w:rsidR="00664400" w:rsidRPr="00723B11" w:rsidRDefault="00664400" w:rsidP="002C78E8">
                      <w:pPr>
                        <w:rPr>
                          <w:b/>
                        </w:rPr>
                      </w:pPr>
                      <w:r w:rsidRPr="00723B11">
                        <w:rPr>
                          <w:b/>
                        </w:rPr>
                        <w:t xml:space="preserve">Attachment </w:t>
                      </w:r>
                      <w:r>
                        <w:rPr>
                          <w:b/>
                        </w:rPr>
                        <w:t>2 – page 2</w:t>
                      </w:r>
                    </w:p>
                  </w:txbxContent>
                </v:textbox>
              </v:shape>
            </w:pict>
          </mc:Fallback>
        </mc:AlternateContent>
      </w:r>
    </w:p>
    <w:p w14:paraId="75A96FFA" w14:textId="77777777" w:rsidR="00346279" w:rsidRPr="00643871" w:rsidRDefault="00F537EC" w:rsidP="00346279">
      <w:pPr>
        <w:tabs>
          <w:tab w:val="left" w:pos="1080"/>
        </w:tabs>
        <w:spacing w:line="90" w:lineRule="atLeast"/>
        <w:rPr>
          <w:rFonts w:eastAsia="Tahoma" w:cstheme="minorHAnsi"/>
          <w:sz w:val="24"/>
          <w:szCs w:val="24"/>
        </w:rPr>
      </w:pPr>
      <w:r w:rsidRPr="00F537EC">
        <w:rPr>
          <w:rFonts w:eastAsia="Tahoma" w:cstheme="minorHAnsi"/>
          <w:b/>
          <w:sz w:val="24"/>
          <w:szCs w:val="24"/>
        </w:rPr>
        <w:t>Note:</w:t>
      </w:r>
      <w:r>
        <w:rPr>
          <w:rFonts w:eastAsia="Tahoma" w:cstheme="minorHAnsi"/>
          <w:sz w:val="24"/>
          <w:szCs w:val="24"/>
        </w:rPr>
        <w:t xml:space="preserve"> All v</w:t>
      </w:r>
      <w:r w:rsidR="00346279" w:rsidRPr="00643871">
        <w:rPr>
          <w:rFonts w:eastAsia="Tahoma" w:cstheme="minorHAnsi"/>
          <w:sz w:val="24"/>
          <w:szCs w:val="24"/>
        </w:rPr>
        <w:t xml:space="preserve">olunteers </w:t>
      </w:r>
      <w:r>
        <w:rPr>
          <w:rFonts w:eastAsia="Tahoma" w:cstheme="minorHAnsi"/>
          <w:sz w:val="24"/>
          <w:szCs w:val="24"/>
        </w:rPr>
        <w:t xml:space="preserve">must </w:t>
      </w:r>
      <w:r w:rsidR="00346279" w:rsidRPr="00643871">
        <w:rPr>
          <w:rFonts w:eastAsia="Tahoma" w:cstheme="minorHAnsi"/>
          <w:sz w:val="24"/>
          <w:szCs w:val="24"/>
        </w:rPr>
        <w:t>check-out at volunteer table at front door before leaving campus.</w:t>
      </w:r>
    </w:p>
    <w:p w14:paraId="0039D1D2" w14:textId="77777777" w:rsidR="00132712" w:rsidRDefault="00132712" w:rsidP="00023AA5">
      <w:pPr>
        <w:rPr>
          <w:rFonts w:eastAsia="Calibri"/>
          <w:bCs/>
        </w:rPr>
      </w:pPr>
    </w:p>
    <w:p w14:paraId="52727E16" w14:textId="77777777" w:rsidR="00132712" w:rsidRDefault="00132712" w:rsidP="004656A4">
      <w:pPr>
        <w:spacing w:after="0"/>
        <w:rPr>
          <w:rFonts w:ascii="Arial" w:eastAsia="Tahoma" w:hAnsi="Arial" w:cs="Arial"/>
        </w:rPr>
        <w:sectPr w:rsidR="00132712" w:rsidSect="00CC7646">
          <w:headerReference w:type="default" r:id="rId8"/>
          <w:footerReference w:type="default" r:id="rId9"/>
          <w:pgSz w:w="12240" w:h="15840"/>
          <w:pgMar w:top="1350" w:right="1440" w:bottom="1440" w:left="1440" w:header="720" w:footer="720" w:gutter="0"/>
          <w:cols w:space="720"/>
          <w:docGrid w:linePitch="360"/>
        </w:sectPr>
      </w:pPr>
    </w:p>
    <w:p w14:paraId="2B60BC1C" w14:textId="26033B02" w:rsidR="00C7019C" w:rsidRPr="008319F3" w:rsidRDefault="00C7019C" w:rsidP="004656A4">
      <w:pPr>
        <w:widowControl w:val="0"/>
        <w:autoSpaceDE w:val="0"/>
        <w:autoSpaceDN w:val="0"/>
        <w:adjustRightInd w:val="0"/>
        <w:rPr>
          <w:rFonts w:eastAsia="Calibri" w:cs="Times New Roman"/>
          <w:b/>
          <w:color w:val="FF0000"/>
          <w:sz w:val="28"/>
          <w:szCs w:val="28"/>
          <w:u w:val="single"/>
          <w:lang w:val="es-ES" w:eastAsia="x-none"/>
        </w:rPr>
      </w:pPr>
    </w:p>
    <w:sectPr w:rsidR="00C7019C" w:rsidRPr="008319F3" w:rsidSect="00B670A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48"/>
      <w:cols w:space="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65E63" w14:textId="77777777" w:rsidR="00D81EFC" w:rsidRDefault="00D81EFC" w:rsidP="004C341B">
      <w:pPr>
        <w:spacing w:after="0" w:line="240" w:lineRule="auto"/>
      </w:pPr>
      <w:r>
        <w:separator/>
      </w:r>
    </w:p>
  </w:endnote>
  <w:endnote w:type="continuationSeparator" w:id="0">
    <w:p w14:paraId="7B5CE2B9" w14:textId="77777777" w:rsidR="00D81EFC" w:rsidRDefault="00D81EFC" w:rsidP="004C3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7B820" w14:textId="77777777" w:rsidR="00664400" w:rsidRDefault="006644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8ED8B" w14:textId="77777777" w:rsidR="00664400" w:rsidRDefault="0066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75582" w14:textId="77777777" w:rsidR="00D81EFC" w:rsidRDefault="00D81EFC" w:rsidP="004C341B">
      <w:pPr>
        <w:spacing w:after="0" w:line="240" w:lineRule="auto"/>
      </w:pPr>
      <w:r>
        <w:separator/>
      </w:r>
    </w:p>
  </w:footnote>
  <w:footnote w:type="continuationSeparator" w:id="0">
    <w:p w14:paraId="03B98294" w14:textId="77777777" w:rsidR="00D81EFC" w:rsidRDefault="00D81EFC" w:rsidP="004C34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315CE" w14:textId="77777777" w:rsidR="00664400" w:rsidRPr="00365740" w:rsidRDefault="00664400" w:rsidP="00A53DF5">
    <w:pPr>
      <w:pStyle w:val="Header"/>
      <w:rPr>
        <w:rFonts w:ascii="Century Gothic" w:hAnsi="Century Gothic"/>
        <w:color w:val="003366"/>
        <w:spacing w:val="100"/>
      </w:rPr>
    </w:pPr>
    <w:r w:rsidRPr="005E4F69">
      <w:rPr>
        <w:sz w:val="25"/>
        <w:szCs w:val="25"/>
      </w:rPr>
      <w:tab/>
    </w:r>
    <w:r w:rsidRPr="005E4F69">
      <w:rPr>
        <w:sz w:val="25"/>
        <w:szCs w:val="25"/>
      </w:rPr>
      <w:tab/>
    </w:r>
  </w:p>
  <w:p w14:paraId="424837CF" w14:textId="77777777" w:rsidR="00664400" w:rsidRPr="005E4F69" w:rsidRDefault="00664400" w:rsidP="00A53DF5">
    <w:pPr>
      <w:pStyle w:val="Header"/>
      <w:rPr>
        <w:rFonts w:ascii="Century Gothic" w:hAnsi="Century Gothic"/>
        <w:color w:val="003366"/>
        <w:spacing w:val="100"/>
        <w:sz w:val="25"/>
        <w:szCs w:val="25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F1823" w14:textId="77777777" w:rsidR="00664400" w:rsidRPr="0057102D" w:rsidRDefault="00664400" w:rsidP="00A53DF5">
    <w:pPr>
      <w:pStyle w:val="Header"/>
      <w:rPr>
        <w:rFonts w:ascii="Arial Narrow" w:hAnsi="Arial Narrow"/>
        <w:color w:val="003366"/>
        <w:spacing w:val="100"/>
        <w:sz w:val="25"/>
        <w:szCs w:val="2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0B1"/>
    <w:multiLevelType w:val="hybridMultilevel"/>
    <w:tmpl w:val="A0846740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BA7DA4"/>
    <w:multiLevelType w:val="hybridMultilevel"/>
    <w:tmpl w:val="7C0446DA"/>
    <w:lvl w:ilvl="0" w:tplc="AD16A1F2">
      <w:start w:val="1"/>
      <w:numFmt w:val="bullet"/>
      <w:lvlText w:val="¨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411275B"/>
    <w:multiLevelType w:val="hybridMultilevel"/>
    <w:tmpl w:val="1C94E438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BC7526"/>
    <w:multiLevelType w:val="hybridMultilevel"/>
    <w:tmpl w:val="0FE87590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675A34"/>
    <w:multiLevelType w:val="hybridMultilevel"/>
    <w:tmpl w:val="A71C5E20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43A11"/>
    <w:multiLevelType w:val="hybridMultilevel"/>
    <w:tmpl w:val="DE6EC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A33D2"/>
    <w:multiLevelType w:val="hybridMultilevel"/>
    <w:tmpl w:val="853CBAC6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16E78"/>
    <w:multiLevelType w:val="hybridMultilevel"/>
    <w:tmpl w:val="91CA7968"/>
    <w:lvl w:ilvl="0" w:tplc="04090001">
      <w:start w:val="1"/>
      <w:numFmt w:val="bullet"/>
      <w:lvlText w:val=""/>
      <w:lvlJc w:val="left"/>
      <w:pPr>
        <w:ind w:left="9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1" w:hanging="360"/>
      </w:pPr>
      <w:rPr>
        <w:rFonts w:ascii="Wingdings" w:hAnsi="Wingdings" w:hint="default"/>
      </w:rPr>
    </w:lvl>
  </w:abstractNum>
  <w:abstractNum w:abstractNumId="8" w15:restartNumberingAfterBreak="0">
    <w:nsid w:val="14A94ACB"/>
    <w:multiLevelType w:val="hybridMultilevel"/>
    <w:tmpl w:val="204A3640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07983"/>
    <w:multiLevelType w:val="hybridMultilevel"/>
    <w:tmpl w:val="D7C66FB6"/>
    <w:lvl w:ilvl="0" w:tplc="F9AE1656">
      <w:start w:val="1"/>
      <w:numFmt w:val="decimal"/>
      <w:lvlText w:val="%1."/>
      <w:lvlJc w:val="left"/>
      <w:pPr>
        <w:ind w:left="720" w:hanging="360"/>
      </w:pPr>
      <w:rPr>
        <w:color w:val="1F3864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13395C"/>
    <w:multiLevelType w:val="hybridMultilevel"/>
    <w:tmpl w:val="A8D44970"/>
    <w:lvl w:ilvl="0" w:tplc="C95A0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15DD9"/>
    <w:multiLevelType w:val="hybridMultilevel"/>
    <w:tmpl w:val="2F3C670E"/>
    <w:lvl w:ilvl="0" w:tplc="4E406E4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7C2E5F"/>
    <w:multiLevelType w:val="hybridMultilevel"/>
    <w:tmpl w:val="751663E4"/>
    <w:lvl w:ilvl="0" w:tplc="2752DE7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BB1977"/>
    <w:multiLevelType w:val="hybridMultilevel"/>
    <w:tmpl w:val="22A09BA8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D4D4F"/>
    <w:multiLevelType w:val="hybridMultilevel"/>
    <w:tmpl w:val="CA7A4856"/>
    <w:lvl w:ilvl="0" w:tplc="6644BD2E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23F73"/>
    <w:multiLevelType w:val="hybridMultilevel"/>
    <w:tmpl w:val="AB16D7D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AC5A58"/>
    <w:multiLevelType w:val="hybridMultilevel"/>
    <w:tmpl w:val="58B6BD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96158B"/>
    <w:multiLevelType w:val="hybridMultilevel"/>
    <w:tmpl w:val="65361D1A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6653C7"/>
    <w:multiLevelType w:val="hybridMultilevel"/>
    <w:tmpl w:val="8BB053D8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70ACC"/>
    <w:multiLevelType w:val="hybridMultilevel"/>
    <w:tmpl w:val="1248BB72"/>
    <w:lvl w:ilvl="0" w:tplc="4CC0E7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71A3C"/>
    <w:multiLevelType w:val="hybridMultilevel"/>
    <w:tmpl w:val="419EA480"/>
    <w:lvl w:ilvl="0" w:tplc="590ED8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D8565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F4A3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82BEA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387EB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0A93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6B21CF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BC7A0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1A43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A922CB9"/>
    <w:multiLevelType w:val="hybridMultilevel"/>
    <w:tmpl w:val="FF002E08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D86AED"/>
    <w:multiLevelType w:val="hybridMultilevel"/>
    <w:tmpl w:val="A0D6BEAE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003366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E140E9"/>
    <w:multiLevelType w:val="hybridMultilevel"/>
    <w:tmpl w:val="E3561502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B787E"/>
    <w:multiLevelType w:val="hybridMultilevel"/>
    <w:tmpl w:val="D1B223DC"/>
    <w:lvl w:ilvl="0" w:tplc="2A22A8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F5EF5"/>
    <w:multiLevelType w:val="hybridMultilevel"/>
    <w:tmpl w:val="4A449BA8"/>
    <w:lvl w:ilvl="0" w:tplc="B336BB2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1330D"/>
    <w:multiLevelType w:val="hybridMultilevel"/>
    <w:tmpl w:val="609A7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DB96EB9"/>
    <w:multiLevelType w:val="hybridMultilevel"/>
    <w:tmpl w:val="0E7AADB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8" w15:restartNumberingAfterBreak="0">
    <w:nsid w:val="4E5602DF"/>
    <w:multiLevelType w:val="hybridMultilevel"/>
    <w:tmpl w:val="A4F2825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352EEA"/>
    <w:multiLevelType w:val="hybridMultilevel"/>
    <w:tmpl w:val="10F03EB6"/>
    <w:lvl w:ilvl="0" w:tplc="1B0E59D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45764"/>
    <w:multiLevelType w:val="hybridMultilevel"/>
    <w:tmpl w:val="E9BA2270"/>
    <w:lvl w:ilvl="0" w:tplc="84DC7E3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2634"/>
    <w:multiLevelType w:val="hybridMultilevel"/>
    <w:tmpl w:val="F8CE9392"/>
    <w:lvl w:ilvl="0" w:tplc="E5BE3D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830A7"/>
    <w:multiLevelType w:val="hybridMultilevel"/>
    <w:tmpl w:val="43661864"/>
    <w:lvl w:ilvl="0" w:tplc="2036FA58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DD0507C">
      <w:start w:val="1"/>
      <w:numFmt w:val="bullet"/>
      <w:lvlText w:val="o"/>
      <w:lvlJc w:val="left"/>
      <w:pPr>
        <w:ind w:left="12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F09B6E">
      <w:start w:val="1"/>
      <w:numFmt w:val="bullet"/>
      <w:lvlText w:val="▪"/>
      <w:lvlJc w:val="left"/>
      <w:pPr>
        <w:ind w:left="19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268CA8">
      <w:start w:val="1"/>
      <w:numFmt w:val="bullet"/>
      <w:lvlText w:val="•"/>
      <w:lvlJc w:val="left"/>
      <w:pPr>
        <w:ind w:left="2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4AA866">
      <w:start w:val="1"/>
      <w:numFmt w:val="bullet"/>
      <w:lvlText w:val="o"/>
      <w:lvlJc w:val="left"/>
      <w:pPr>
        <w:ind w:left="3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250AFF0">
      <w:start w:val="1"/>
      <w:numFmt w:val="bullet"/>
      <w:lvlText w:val="▪"/>
      <w:lvlJc w:val="left"/>
      <w:pPr>
        <w:ind w:left="4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80CB25E">
      <w:start w:val="1"/>
      <w:numFmt w:val="bullet"/>
      <w:lvlText w:val="•"/>
      <w:lvlJc w:val="left"/>
      <w:pPr>
        <w:ind w:left="4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C6D602">
      <w:start w:val="1"/>
      <w:numFmt w:val="bullet"/>
      <w:lvlText w:val="o"/>
      <w:lvlJc w:val="left"/>
      <w:pPr>
        <w:ind w:left="5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9EA95C">
      <w:start w:val="1"/>
      <w:numFmt w:val="bullet"/>
      <w:lvlText w:val="▪"/>
      <w:lvlJc w:val="left"/>
      <w:pPr>
        <w:ind w:left="6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1540EA9"/>
    <w:multiLevelType w:val="hybridMultilevel"/>
    <w:tmpl w:val="2AC2A364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35395"/>
    <w:multiLevelType w:val="hybridMultilevel"/>
    <w:tmpl w:val="7D9E8AF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AD4CB0"/>
    <w:multiLevelType w:val="hybridMultilevel"/>
    <w:tmpl w:val="62FA9CA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6" w15:restartNumberingAfterBreak="0">
    <w:nsid w:val="68F82D76"/>
    <w:multiLevelType w:val="hybridMultilevel"/>
    <w:tmpl w:val="A8FE8314"/>
    <w:lvl w:ilvl="0" w:tplc="AD16A1F2">
      <w:start w:val="1"/>
      <w:numFmt w:val="bullet"/>
      <w:lvlText w:val="¨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7" w15:restartNumberingAfterBreak="0">
    <w:nsid w:val="6C346588"/>
    <w:multiLevelType w:val="hybridMultilevel"/>
    <w:tmpl w:val="BF4EB944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537BF5"/>
    <w:multiLevelType w:val="hybridMultilevel"/>
    <w:tmpl w:val="5F0001EA"/>
    <w:lvl w:ilvl="0" w:tplc="D5443964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DAE6E0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DA2208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98204A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A3E7100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9AA338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3C8494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D10DC28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6A8B4E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65C756C"/>
    <w:multiLevelType w:val="hybridMultilevel"/>
    <w:tmpl w:val="EEFAB03C"/>
    <w:lvl w:ilvl="0" w:tplc="E892E95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8FA4E5E"/>
    <w:multiLevelType w:val="hybridMultilevel"/>
    <w:tmpl w:val="613A6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711803"/>
    <w:multiLevelType w:val="hybridMultilevel"/>
    <w:tmpl w:val="A310330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35"/>
  </w:num>
  <w:num w:numId="4">
    <w:abstractNumId w:val="34"/>
  </w:num>
  <w:num w:numId="5">
    <w:abstractNumId w:val="39"/>
  </w:num>
  <w:num w:numId="6">
    <w:abstractNumId w:val="26"/>
  </w:num>
  <w:num w:numId="7">
    <w:abstractNumId w:val="25"/>
  </w:num>
  <w:num w:numId="8">
    <w:abstractNumId w:val="24"/>
  </w:num>
  <w:num w:numId="9">
    <w:abstractNumId w:val="23"/>
  </w:num>
  <w:num w:numId="10">
    <w:abstractNumId w:val="19"/>
  </w:num>
  <w:num w:numId="11">
    <w:abstractNumId w:val="3"/>
  </w:num>
  <w:num w:numId="12">
    <w:abstractNumId w:val="30"/>
  </w:num>
  <w:num w:numId="13">
    <w:abstractNumId w:val="11"/>
  </w:num>
  <w:num w:numId="14">
    <w:abstractNumId w:val="6"/>
  </w:num>
  <w:num w:numId="15">
    <w:abstractNumId w:val="8"/>
  </w:num>
  <w:num w:numId="16">
    <w:abstractNumId w:val="17"/>
  </w:num>
  <w:num w:numId="17">
    <w:abstractNumId w:val="10"/>
  </w:num>
  <w:num w:numId="18">
    <w:abstractNumId w:val="12"/>
  </w:num>
  <w:num w:numId="19">
    <w:abstractNumId w:val="5"/>
  </w:num>
  <w:num w:numId="20">
    <w:abstractNumId w:val="31"/>
  </w:num>
  <w:num w:numId="21">
    <w:abstractNumId w:val="40"/>
  </w:num>
  <w:num w:numId="22">
    <w:abstractNumId w:val="29"/>
  </w:num>
  <w:num w:numId="23">
    <w:abstractNumId w:val="21"/>
  </w:num>
  <w:num w:numId="24">
    <w:abstractNumId w:val="32"/>
  </w:num>
  <w:num w:numId="25">
    <w:abstractNumId w:val="38"/>
  </w:num>
  <w:num w:numId="26">
    <w:abstractNumId w:val="20"/>
  </w:num>
  <w:num w:numId="27">
    <w:abstractNumId w:val="4"/>
  </w:num>
  <w:num w:numId="28">
    <w:abstractNumId w:val="18"/>
  </w:num>
  <w:num w:numId="29">
    <w:abstractNumId w:val="33"/>
  </w:num>
  <w:num w:numId="30">
    <w:abstractNumId w:val="16"/>
  </w:num>
  <w:num w:numId="31">
    <w:abstractNumId w:val="13"/>
  </w:num>
  <w:num w:numId="32">
    <w:abstractNumId w:val="9"/>
  </w:num>
  <w:num w:numId="33">
    <w:abstractNumId w:val="27"/>
  </w:num>
  <w:num w:numId="34">
    <w:abstractNumId w:val="7"/>
  </w:num>
  <w:num w:numId="35">
    <w:abstractNumId w:val="36"/>
  </w:num>
  <w:num w:numId="36">
    <w:abstractNumId w:val="1"/>
  </w:num>
  <w:num w:numId="37">
    <w:abstractNumId w:val="15"/>
  </w:num>
  <w:num w:numId="38">
    <w:abstractNumId w:val="2"/>
  </w:num>
  <w:num w:numId="39">
    <w:abstractNumId w:val="41"/>
  </w:num>
  <w:num w:numId="40">
    <w:abstractNumId w:val="28"/>
  </w:num>
  <w:num w:numId="41">
    <w:abstractNumId w:val="37"/>
  </w:num>
  <w:num w:numId="42">
    <w:abstractNumId w:val="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8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TeyMDc2MTAxM7ZU0lEKTi0uzszPAymwqAUAOUoBDiwAAAA="/>
  </w:docVars>
  <w:rsids>
    <w:rsidRoot w:val="002C079F"/>
    <w:rsid w:val="00002819"/>
    <w:rsid w:val="00002D57"/>
    <w:rsid w:val="00011D67"/>
    <w:rsid w:val="00012C0F"/>
    <w:rsid w:val="00014AD1"/>
    <w:rsid w:val="00021F31"/>
    <w:rsid w:val="000237FB"/>
    <w:rsid w:val="00023AA5"/>
    <w:rsid w:val="000243C8"/>
    <w:rsid w:val="00024F9B"/>
    <w:rsid w:val="00034E8D"/>
    <w:rsid w:val="00037982"/>
    <w:rsid w:val="00045E28"/>
    <w:rsid w:val="00047A9F"/>
    <w:rsid w:val="00050409"/>
    <w:rsid w:val="00054B47"/>
    <w:rsid w:val="00054FF3"/>
    <w:rsid w:val="00070184"/>
    <w:rsid w:val="00070B9E"/>
    <w:rsid w:val="000711C2"/>
    <w:rsid w:val="0007503C"/>
    <w:rsid w:val="00093D61"/>
    <w:rsid w:val="000A4F5E"/>
    <w:rsid w:val="000B4066"/>
    <w:rsid w:val="000B687F"/>
    <w:rsid w:val="000C0947"/>
    <w:rsid w:val="000C0EEB"/>
    <w:rsid w:val="000C10B5"/>
    <w:rsid w:val="000C5D60"/>
    <w:rsid w:val="000C6441"/>
    <w:rsid w:val="000D02EC"/>
    <w:rsid w:val="000E2814"/>
    <w:rsid w:val="000E29E7"/>
    <w:rsid w:val="000E3904"/>
    <w:rsid w:val="000E680A"/>
    <w:rsid w:val="000F1B7C"/>
    <w:rsid w:val="001143B9"/>
    <w:rsid w:val="001202E7"/>
    <w:rsid w:val="001217DF"/>
    <w:rsid w:val="00124193"/>
    <w:rsid w:val="00132712"/>
    <w:rsid w:val="001332D5"/>
    <w:rsid w:val="00141294"/>
    <w:rsid w:val="00152D8B"/>
    <w:rsid w:val="0016471A"/>
    <w:rsid w:val="001752F4"/>
    <w:rsid w:val="001805B7"/>
    <w:rsid w:val="00184DBD"/>
    <w:rsid w:val="00185073"/>
    <w:rsid w:val="00185636"/>
    <w:rsid w:val="0019632E"/>
    <w:rsid w:val="001A0A59"/>
    <w:rsid w:val="001A314B"/>
    <w:rsid w:val="001A3282"/>
    <w:rsid w:val="001A32D1"/>
    <w:rsid w:val="001A5198"/>
    <w:rsid w:val="001A7C09"/>
    <w:rsid w:val="001B385E"/>
    <w:rsid w:val="001B48F2"/>
    <w:rsid w:val="001C4723"/>
    <w:rsid w:val="001C7313"/>
    <w:rsid w:val="001D20A8"/>
    <w:rsid w:val="001F210C"/>
    <w:rsid w:val="001F65B1"/>
    <w:rsid w:val="001F754E"/>
    <w:rsid w:val="0020306D"/>
    <w:rsid w:val="002035E7"/>
    <w:rsid w:val="00205F97"/>
    <w:rsid w:val="00213AEF"/>
    <w:rsid w:val="00216ABD"/>
    <w:rsid w:val="00223421"/>
    <w:rsid w:val="00230C5A"/>
    <w:rsid w:val="00231270"/>
    <w:rsid w:val="002351BE"/>
    <w:rsid w:val="0023738A"/>
    <w:rsid w:val="00240F9A"/>
    <w:rsid w:val="002452DE"/>
    <w:rsid w:val="00246B33"/>
    <w:rsid w:val="00246B69"/>
    <w:rsid w:val="00250923"/>
    <w:rsid w:val="00250DD0"/>
    <w:rsid w:val="0025310B"/>
    <w:rsid w:val="0026280B"/>
    <w:rsid w:val="00264278"/>
    <w:rsid w:val="0026445A"/>
    <w:rsid w:val="00271CDF"/>
    <w:rsid w:val="00276417"/>
    <w:rsid w:val="002857C9"/>
    <w:rsid w:val="00291982"/>
    <w:rsid w:val="002921EC"/>
    <w:rsid w:val="0029763F"/>
    <w:rsid w:val="002A01F1"/>
    <w:rsid w:val="002A6A71"/>
    <w:rsid w:val="002B5B9B"/>
    <w:rsid w:val="002C079F"/>
    <w:rsid w:val="002C40BE"/>
    <w:rsid w:val="002C78E8"/>
    <w:rsid w:val="002D1DDE"/>
    <w:rsid w:val="002D1DFA"/>
    <w:rsid w:val="002E26C7"/>
    <w:rsid w:val="002F5CE7"/>
    <w:rsid w:val="002F7E03"/>
    <w:rsid w:val="00314FB0"/>
    <w:rsid w:val="003205C9"/>
    <w:rsid w:val="00323361"/>
    <w:rsid w:val="00323733"/>
    <w:rsid w:val="00326336"/>
    <w:rsid w:val="003358AB"/>
    <w:rsid w:val="00341FED"/>
    <w:rsid w:val="00346279"/>
    <w:rsid w:val="003476B8"/>
    <w:rsid w:val="0035736E"/>
    <w:rsid w:val="00360DC6"/>
    <w:rsid w:val="00364630"/>
    <w:rsid w:val="00367F8D"/>
    <w:rsid w:val="00370DFF"/>
    <w:rsid w:val="00371D5D"/>
    <w:rsid w:val="00371D86"/>
    <w:rsid w:val="00377471"/>
    <w:rsid w:val="00383672"/>
    <w:rsid w:val="00384C11"/>
    <w:rsid w:val="00387A5E"/>
    <w:rsid w:val="0039495F"/>
    <w:rsid w:val="003A2884"/>
    <w:rsid w:val="003A5BBF"/>
    <w:rsid w:val="003B1461"/>
    <w:rsid w:val="003C2C8E"/>
    <w:rsid w:val="003D0031"/>
    <w:rsid w:val="003D03B3"/>
    <w:rsid w:val="003D44FD"/>
    <w:rsid w:val="003D7458"/>
    <w:rsid w:val="003E48A0"/>
    <w:rsid w:val="003F1BA3"/>
    <w:rsid w:val="003F658A"/>
    <w:rsid w:val="0040369F"/>
    <w:rsid w:val="00407B0B"/>
    <w:rsid w:val="00413CA9"/>
    <w:rsid w:val="00415127"/>
    <w:rsid w:val="004165D1"/>
    <w:rsid w:val="00430214"/>
    <w:rsid w:val="00440F1E"/>
    <w:rsid w:val="00442D10"/>
    <w:rsid w:val="00450A10"/>
    <w:rsid w:val="00450EE6"/>
    <w:rsid w:val="00460F85"/>
    <w:rsid w:val="004656A4"/>
    <w:rsid w:val="0046643E"/>
    <w:rsid w:val="004668EA"/>
    <w:rsid w:val="00470225"/>
    <w:rsid w:val="004749B4"/>
    <w:rsid w:val="004776C9"/>
    <w:rsid w:val="00481E03"/>
    <w:rsid w:val="00485F76"/>
    <w:rsid w:val="004916E8"/>
    <w:rsid w:val="004919F9"/>
    <w:rsid w:val="00493419"/>
    <w:rsid w:val="004978E6"/>
    <w:rsid w:val="004A07EA"/>
    <w:rsid w:val="004A1297"/>
    <w:rsid w:val="004A1CB6"/>
    <w:rsid w:val="004A1ECB"/>
    <w:rsid w:val="004A3C5A"/>
    <w:rsid w:val="004A65DD"/>
    <w:rsid w:val="004B42F8"/>
    <w:rsid w:val="004C2457"/>
    <w:rsid w:val="004C341B"/>
    <w:rsid w:val="004C3810"/>
    <w:rsid w:val="004C4013"/>
    <w:rsid w:val="004D30C1"/>
    <w:rsid w:val="004D6FF5"/>
    <w:rsid w:val="004D7522"/>
    <w:rsid w:val="004E45C9"/>
    <w:rsid w:val="004F2D4C"/>
    <w:rsid w:val="004F5709"/>
    <w:rsid w:val="005014A8"/>
    <w:rsid w:val="00505E5B"/>
    <w:rsid w:val="00515EF0"/>
    <w:rsid w:val="00522716"/>
    <w:rsid w:val="0052744C"/>
    <w:rsid w:val="00535043"/>
    <w:rsid w:val="0054286E"/>
    <w:rsid w:val="00543E2E"/>
    <w:rsid w:val="005445F6"/>
    <w:rsid w:val="005546AA"/>
    <w:rsid w:val="00566706"/>
    <w:rsid w:val="0057102D"/>
    <w:rsid w:val="00574E5C"/>
    <w:rsid w:val="00577D88"/>
    <w:rsid w:val="005838CF"/>
    <w:rsid w:val="005876A2"/>
    <w:rsid w:val="00591476"/>
    <w:rsid w:val="00593E3D"/>
    <w:rsid w:val="00593EE4"/>
    <w:rsid w:val="0059444F"/>
    <w:rsid w:val="005972D9"/>
    <w:rsid w:val="005975B0"/>
    <w:rsid w:val="00597EBD"/>
    <w:rsid w:val="005B2F64"/>
    <w:rsid w:val="005C31BE"/>
    <w:rsid w:val="005C3F1A"/>
    <w:rsid w:val="005D0E15"/>
    <w:rsid w:val="005E0D61"/>
    <w:rsid w:val="005E3204"/>
    <w:rsid w:val="005E3386"/>
    <w:rsid w:val="005E714B"/>
    <w:rsid w:val="005E7624"/>
    <w:rsid w:val="005F1D40"/>
    <w:rsid w:val="005F3554"/>
    <w:rsid w:val="005F4B29"/>
    <w:rsid w:val="006108C1"/>
    <w:rsid w:val="0062209D"/>
    <w:rsid w:val="0062519C"/>
    <w:rsid w:val="00637FDD"/>
    <w:rsid w:val="00643871"/>
    <w:rsid w:val="00650B01"/>
    <w:rsid w:val="00650CD4"/>
    <w:rsid w:val="006611B5"/>
    <w:rsid w:val="006628D9"/>
    <w:rsid w:val="006642C3"/>
    <w:rsid w:val="00664400"/>
    <w:rsid w:val="00667663"/>
    <w:rsid w:val="00667A62"/>
    <w:rsid w:val="00672AC8"/>
    <w:rsid w:val="00675D45"/>
    <w:rsid w:val="00682899"/>
    <w:rsid w:val="00693578"/>
    <w:rsid w:val="006A0AAF"/>
    <w:rsid w:val="006A7EA5"/>
    <w:rsid w:val="006B638F"/>
    <w:rsid w:val="006D2894"/>
    <w:rsid w:val="006D305F"/>
    <w:rsid w:val="006E3DA6"/>
    <w:rsid w:val="006E5A30"/>
    <w:rsid w:val="006F09CE"/>
    <w:rsid w:val="006F1E21"/>
    <w:rsid w:val="006F6F9A"/>
    <w:rsid w:val="0070300F"/>
    <w:rsid w:val="0072103F"/>
    <w:rsid w:val="00723B11"/>
    <w:rsid w:val="00724BD1"/>
    <w:rsid w:val="00727887"/>
    <w:rsid w:val="00734E87"/>
    <w:rsid w:val="00736130"/>
    <w:rsid w:val="007428D2"/>
    <w:rsid w:val="00743F41"/>
    <w:rsid w:val="00751CFA"/>
    <w:rsid w:val="00753805"/>
    <w:rsid w:val="0075632F"/>
    <w:rsid w:val="00757916"/>
    <w:rsid w:val="00760373"/>
    <w:rsid w:val="00760A51"/>
    <w:rsid w:val="00775E29"/>
    <w:rsid w:val="00776418"/>
    <w:rsid w:val="00777053"/>
    <w:rsid w:val="00777711"/>
    <w:rsid w:val="00781A67"/>
    <w:rsid w:val="0078668F"/>
    <w:rsid w:val="00786BCF"/>
    <w:rsid w:val="00787EE4"/>
    <w:rsid w:val="007A1246"/>
    <w:rsid w:val="007A3C5A"/>
    <w:rsid w:val="007A5375"/>
    <w:rsid w:val="007A5DA8"/>
    <w:rsid w:val="007C2820"/>
    <w:rsid w:val="007C5545"/>
    <w:rsid w:val="007C7B22"/>
    <w:rsid w:val="007D06C6"/>
    <w:rsid w:val="007E174B"/>
    <w:rsid w:val="007E5EAD"/>
    <w:rsid w:val="007F285F"/>
    <w:rsid w:val="00801070"/>
    <w:rsid w:val="00803FD3"/>
    <w:rsid w:val="00804E27"/>
    <w:rsid w:val="00804E64"/>
    <w:rsid w:val="008229D9"/>
    <w:rsid w:val="00823F0D"/>
    <w:rsid w:val="00824AA0"/>
    <w:rsid w:val="0083037F"/>
    <w:rsid w:val="008319F3"/>
    <w:rsid w:val="00850CA3"/>
    <w:rsid w:val="008513B5"/>
    <w:rsid w:val="00867DF0"/>
    <w:rsid w:val="00870872"/>
    <w:rsid w:val="00873886"/>
    <w:rsid w:val="00880EBF"/>
    <w:rsid w:val="00883E83"/>
    <w:rsid w:val="008973D6"/>
    <w:rsid w:val="00897E56"/>
    <w:rsid w:val="008A3637"/>
    <w:rsid w:val="008A7CBE"/>
    <w:rsid w:val="008C190A"/>
    <w:rsid w:val="008C1E97"/>
    <w:rsid w:val="008C4213"/>
    <w:rsid w:val="008C5A16"/>
    <w:rsid w:val="008D635D"/>
    <w:rsid w:val="008F6C82"/>
    <w:rsid w:val="00907037"/>
    <w:rsid w:val="00921C8F"/>
    <w:rsid w:val="00924788"/>
    <w:rsid w:val="00953CC0"/>
    <w:rsid w:val="009613C0"/>
    <w:rsid w:val="00961E94"/>
    <w:rsid w:val="00965358"/>
    <w:rsid w:val="00980441"/>
    <w:rsid w:val="00981FBE"/>
    <w:rsid w:val="00982B8E"/>
    <w:rsid w:val="00996AB7"/>
    <w:rsid w:val="009A13DB"/>
    <w:rsid w:val="009A29B2"/>
    <w:rsid w:val="009A3531"/>
    <w:rsid w:val="009A3812"/>
    <w:rsid w:val="009A7DCB"/>
    <w:rsid w:val="009C23B0"/>
    <w:rsid w:val="009C4716"/>
    <w:rsid w:val="009C503F"/>
    <w:rsid w:val="009C7F41"/>
    <w:rsid w:val="009D0A97"/>
    <w:rsid w:val="009D0FDD"/>
    <w:rsid w:val="009D612C"/>
    <w:rsid w:val="009E10F9"/>
    <w:rsid w:val="009F3AA9"/>
    <w:rsid w:val="009F70C1"/>
    <w:rsid w:val="00A01476"/>
    <w:rsid w:val="00A02751"/>
    <w:rsid w:val="00A04442"/>
    <w:rsid w:val="00A15662"/>
    <w:rsid w:val="00A21AF1"/>
    <w:rsid w:val="00A24D27"/>
    <w:rsid w:val="00A31729"/>
    <w:rsid w:val="00A36168"/>
    <w:rsid w:val="00A42CE8"/>
    <w:rsid w:val="00A42D2E"/>
    <w:rsid w:val="00A47B57"/>
    <w:rsid w:val="00A50CBB"/>
    <w:rsid w:val="00A53DF5"/>
    <w:rsid w:val="00A5696C"/>
    <w:rsid w:val="00A63840"/>
    <w:rsid w:val="00A67860"/>
    <w:rsid w:val="00A733F3"/>
    <w:rsid w:val="00A9026D"/>
    <w:rsid w:val="00A91617"/>
    <w:rsid w:val="00AA0CD4"/>
    <w:rsid w:val="00AA7823"/>
    <w:rsid w:val="00AB0AAA"/>
    <w:rsid w:val="00AB6D6A"/>
    <w:rsid w:val="00AC08C6"/>
    <w:rsid w:val="00AD1810"/>
    <w:rsid w:val="00AE1BBA"/>
    <w:rsid w:val="00AF492E"/>
    <w:rsid w:val="00AF4DCE"/>
    <w:rsid w:val="00B01062"/>
    <w:rsid w:val="00B11473"/>
    <w:rsid w:val="00B122D7"/>
    <w:rsid w:val="00B13D4F"/>
    <w:rsid w:val="00B3537D"/>
    <w:rsid w:val="00B371DF"/>
    <w:rsid w:val="00B41393"/>
    <w:rsid w:val="00B50401"/>
    <w:rsid w:val="00B57538"/>
    <w:rsid w:val="00B610D2"/>
    <w:rsid w:val="00B61950"/>
    <w:rsid w:val="00B62C79"/>
    <w:rsid w:val="00B637C8"/>
    <w:rsid w:val="00B6585B"/>
    <w:rsid w:val="00B670A3"/>
    <w:rsid w:val="00B73DB5"/>
    <w:rsid w:val="00B74386"/>
    <w:rsid w:val="00B80E01"/>
    <w:rsid w:val="00B8262A"/>
    <w:rsid w:val="00B84B14"/>
    <w:rsid w:val="00B943C8"/>
    <w:rsid w:val="00B977E0"/>
    <w:rsid w:val="00BA7A7E"/>
    <w:rsid w:val="00BD0988"/>
    <w:rsid w:val="00BD44F5"/>
    <w:rsid w:val="00BD5009"/>
    <w:rsid w:val="00BD515C"/>
    <w:rsid w:val="00BE6B2A"/>
    <w:rsid w:val="00BF3DE7"/>
    <w:rsid w:val="00C203DA"/>
    <w:rsid w:val="00C21BFF"/>
    <w:rsid w:val="00C2701A"/>
    <w:rsid w:val="00C3779F"/>
    <w:rsid w:val="00C4078D"/>
    <w:rsid w:val="00C41724"/>
    <w:rsid w:val="00C421D7"/>
    <w:rsid w:val="00C44365"/>
    <w:rsid w:val="00C600A8"/>
    <w:rsid w:val="00C7019C"/>
    <w:rsid w:val="00C70745"/>
    <w:rsid w:val="00C70D9A"/>
    <w:rsid w:val="00C747D3"/>
    <w:rsid w:val="00C83E8A"/>
    <w:rsid w:val="00C90535"/>
    <w:rsid w:val="00C913B9"/>
    <w:rsid w:val="00C93BC7"/>
    <w:rsid w:val="00CA5130"/>
    <w:rsid w:val="00CA5383"/>
    <w:rsid w:val="00CB2AB2"/>
    <w:rsid w:val="00CB63BF"/>
    <w:rsid w:val="00CC076C"/>
    <w:rsid w:val="00CC0C8D"/>
    <w:rsid w:val="00CC2A55"/>
    <w:rsid w:val="00CC3713"/>
    <w:rsid w:val="00CC5AE2"/>
    <w:rsid w:val="00CC7646"/>
    <w:rsid w:val="00CD33C5"/>
    <w:rsid w:val="00CE0E12"/>
    <w:rsid w:val="00CF07A1"/>
    <w:rsid w:val="00CF5C33"/>
    <w:rsid w:val="00CF6099"/>
    <w:rsid w:val="00D01B2B"/>
    <w:rsid w:val="00D117C8"/>
    <w:rsid w:val="00D11C84"/>
    <w:rsid w:val="00D20DF0"/>
    <w:rsid w:val="00D24494"/>
    <w:rsid w:val="00D25C5E"/>
    <w:rsid w:val="00D41CDC"/>
    <w:rsid w:val="00D42BD1"/>
    <w:rsid w:val="00D512E0"/>
    <w:rsid w:val="00D55C69"/>
    <w:rsid w:val="00D57D19"/>
    <w:rsid w:val="00D66FA5"/>
    <w:rsid w:val="00D76B56"/>
    <w:rsid w:val="00D81EFC"/>
    <w:rsid w:val="00D827CD"/>
    <w:rsid w:val="00D904DC"/>
    <w:rsid w:val="00D9116B"/>
    <w:rsid w:val="00D9172B"/>
    <w:rsid w:val="00D94771"/>
    <w:rsid w:val="00DA1923"/>
    <w:rsid w:val="00DA6D62"/>
    <w:rsid w:val="00DB44FA"/>
    <w:rsid w:val="00DB515A"/>
    <w:rsid w:val="00DD4A59"/>
    <w:rsid w:val="00DE4143"/>
    <w:rsid w:val="00DF0B61"/>
    <w:rsid w:val="00DF0CBC"/>
    <w:rsid w:val="00DF1E7F"/>
    <w:rsid w:val="00DF7771"/>
    <w:rsid w:val="00E07BE0"/>
    <w:rsid w:val="00E12B97"/>
    <w:rsid w:val="00E440D3"/>
    <w:rsid w:val="00E44896"/>
    <w:rsid w:val="00E45D6C"/>
    <w:rsid w:val="00E47AEF"/>
    <w:rsid w:val="00E578BE"/>
    <w:rsid w:val="00E7248C"/>
    <w:rsid w:val="00E840F3"/>
    <w:rsid w:val="00E8584C"/>
    <w:rsid w:val="00E876B9"/>
    <w:rsid w:val="00E87835"/>
    <w:rsid w:val="00E91618"/>
    <w:rsid w:val="00EA1E64"/>
    <w:rsid w:val="00EA38D6"/>
    <w:rsid w:val="00EA735A"/>
    <w:rsid w:val="00EB02E2"/>
    <w:rsid w:val="00EB2A72"/>
    <w:rsid w:val="00EB2AE8"/>
    <w:rsid w:val="00EB2B11"/>
    <w:rsid w:val="00EB69F7"/>
    <w:rsid w:val="00EC0DE2"/>
    <w:rsid w:val="00ED028D"/>
    <w:rsid w:val="00ED115F"/>
    <w:rsid w:val="00ED4FC6"/>
    <w:rsid w:val="00ED6906"/>
    <w:rsid w:val="00EE3996"/>
    <w:rsid w:val="00EE3F38"/>
    <w:rsid w:val="00EE7283"/>
    <w:rsid w:val="00EF2BEF"/>
    <w:rsid w:val="00EF7D70"/>
    <w:rsid w:val="00F00292"/>
    <w:rsid w:val="00F00353"/>
    <w:rsid w:val="00F04DEC"/>
    <w:rsid w:val="00F06C2D"/>
    <w:rsid w:val="00F06F71"/>
    <w:rsid w:val="00F10B94"/>
    <w:rsid w:val="00F11B91"/>
    <w:rsid w:val="00F13067"/>
    <w:rsid w:val="00F14157"/>
    <w:rsid w:val="00F2341A"/>
    <w:rsid w:val="00F2515C"/>
    <w:rsid w:val="00F300C2"/>
    <w:rsid w:val="00F328BA"/>
    <w:rsid w:val="00F35D21"/>
    <w:rsid w:val="00F41B0A"/>
    <w:rsid w:val="00F44FFF"/>
    <w:rsid w:val="00F46AA7"/>
    <w:rsid w:val="00F51324"/>
    <w:rsid w:val="00F52D59"/>
    <w:rsid w:val="00F537EC"/>
    <w:rsid w:val="00F538C6"/>
    <w:rsid w:val="00F653A0"/>
    <w:rsid w:val="00F671AF"/>
    <w:rsid w:val="00F67290"/>
    <w:rsid w:val="00F71F96"/>
    <w:rsid w:val="00F72E8D"/>
    <w:rsid w:val="00F73B24"/>
    <w:rsid w:val="00F8004C"/>
    <w:rsid w:val="00F8105F"/>
    <w:rsid w:val="00F8291E"/>
    <w:rsid w:val="00F91EA8"/>
    <w:rsid w:val="00F93516"/>
    <w:rsid w:val="00FA3851"/>
    <w:rsid w:val="00FA6219"/>
    <w:rsid w:val="00FA673B"/>
    <w:rsid w:val="00FA67A9"/>
    <w:rsid w:val="00FB0E4D"/>
    <w:rsid w:val="00FB2F0A"/>
    <w:rsid w:val="00FB678C"/>
    <w:rsid w:val="00FD1038"/>
    <w:rsid w:val="00FE2F01"/>
    <w:rsid w:val="00FE4891"/>
    <w:rsid w:val="00FE533C"/>
    <w:rsid w:val="00FF4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0F073"/>
  <w15:chartTrackingRefBased/>
  <w15:docId w15:val="{DBA22F3D-9704-4045-A2B9-81F136CA5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637"/>
  </w:style>
  <w:style w:type="paragraph" w:styleId="Heading1">
    <w:name w:val="heading 1"/>
    <w:next w:val="Normal"/>
    <w:link w:val="Heading1Char"/>
    <w:uiPriority w:val="9"/>
    <w:unhideWhenUsed/>
    <w:qFormat/>
    <w:rsid w:val="00A42D2E"/>
    <w:pPr>
      <w:keepNext/>
      <w:keepLines/>
      <w:spacing w:after="12"/>
      <w:ind w:left="10" w:right="6118" w:hanging="10"/>
      <w:outlineLvl w:val="0"/>
    </w:pPr>
    <w:rPr>
      <w:rFonts w:ascii="Calibri" w:eastAsia="Calibri" w:hAnsi="Calibri" w:cs="Calibri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6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41B"/>
  </w:style>
  <w:style w:type="paragraph" w:styleId="Footer">
    <w:name w:val="footer"/>
    <w:basedOn w:val="Normal"/>
    <w:link w:val="Foot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41B"/>
  </w:style>
  <w:style w:type="paragraph" w:styleId="BodyText">
    <w:name w:val="Body Text"/>
    <w:basedOn w:val="Normal"/>
    <w:link w:val="BodyTextChar"/>
    <w:uiPriority w:val="1"/>
    <w:qFormat/>
    <w:rsid w:val="00682899"/>
    <w:pPr>
      <w:widowControl w:val="0"/>
      <w:spacing w:after="0" w:line="240" w:lineRule="auto"/>
      <w:ind w:left="1080"/>
    </w:pPr>
    <w:rPr>
      <w:rFonts w:ascii="Tahoma" w:eastAsia="Tahoma" w:hAnsi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82899"/>
    <w:rPr>
      <w:rFonts w:ascii="Tahoma" w:eastAsia="Tahoma" w:hAnsi="Tahoma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EB2A72"/>
    <w:pPr>
      <w:widowControl w:val="0"/>
      <w:spacing w:after="0" w:line="240" w:lineRule="auto"/>
    </w:pPr>
  </w:style>
  <w:style w:type="character" w:styleId="Hyperlink">
    <w:name w:val="Hyperlink"/>
    <w:uiPriority w:val="99"/>
    <w:rsid w:val="0070300F"/>
    <w:rPr>
      <w:color w:val="006666"/>
      <w:u w:val="single"/>
    </w:rPr>
  </w:style>
  <w:style w:type="paragraph" w:customStyle="1" w:styleId="Default">
    <w:name w:val="Default"/>
    <w:rsid w:val="0070300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B44FA"/>
    <w:pPr>
      <w:spacing w:after="0" w:line="240" w:lineRule="auto"/>
    </w:pPr>
  </w:style>
  <w:style w:type="paragraph" w:styleId="NormalWeb">
    <w:name w:val="Normal (Web)"/>
    <w:basedOn w:val="Normal"/>
    <w:uiPriority w:val="99"/>
    <w:rsid w:val="00C3779F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EA735A"/>
    <w:rPr>
      <w:b/>
      <w:bCs/>
    </w:rPr>
  </w:style>
  <w:style w:type="table" w:styleId="TableGrid">
    <w:name w:val="Table Grid"/>
    <w:basedOn w:val="TableNormal"/>
    <w:uiPriority w:val="39"/>
    <w:rsid w:val="00C83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14AD1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2D2E"/>
    <w:rPr>
      <w:rFonts w:ascii="Calibri" w:eastAsia="Calibri" w:hAnsi="Calibri" w:cs="Calibri"/>
      <w:b/>
      <w:color w:val="000000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3D6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02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02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02E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D635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857C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C07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6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AA2FD-11C2-404C-9633-FBD4CD5A6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Lin Gilmore</dc:creator>
  <cp:keywords/>
  <dc:description/>
  <cp:lastModifiedBy>Melissa L Fast</cp:lastModifiedBy>
  <cp:revision>3</cp:revision>
  <cp:lastPrinted>2019-03-20T21:58:00Z</cp:lastPrinted>
  <dcterms:created xsi:type="dcterms:W3CDTF">2021-10-08T22:12:00Z</dcterms:created>
  <dcterms:modified xsi:type="dcterms:W3CDTF">2021-10-08T22:14:00Z</dcterms:modified>
</cp:coreProperties>
</file>